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149B" w:rsidRDefault="005C611D" w:rsidP="00F200F3">
      <w:pPr>
        <w:pStyle w:val="a4"/>
        <w:tabs>
          <w:tab w:val="left" w:pos="1712"/>
        </w:tabs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7625</wp:posOffset>
                </wp:positionH>
                <wp:positionV relativeFrom="paragraph">
                  <wp:posOffset>84455</wp:posOffset>
                </wp:positionV>
                <wp:extent cx="5514975" cy="561975"/>
                <wp:effectExtent l="19050" t="19050" r="9525" b="9525"/>
                <wp:wrapNone/>
                <wp:docPr id="6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14975" cy="5619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75C10" w:rsidRPr="0026631C" w:rsidRDefault="00D75C10" w:rsidP="0006551B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26631C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   </w:t>
                            </w:r>
                            <w:r w:rsidRPr="0026631C">
                              <w:rPr>
                                <w:b/>
                                <w:bCs/>
                                <w:sz w:val="28"/>
                                <w:szCs w:val="28"/>
                                <w:lang w:bidi="ar-EG"/>
                              </w:rPr>
                              <w:t>Material Transfer Permit</w:t>
                            </w:r>
                            <w:r w:rsidR="00262344" w:rsidRPr="0026631C">
                              <w:rPr>
                                <w:b/>
                                <w:bCs/>
                                <w:sz w:val="28"/>
                                <w:szCs w:val="28"/>
                                <w:lang w:bidi="ar-EG"/>
                              </w:rPr>
                              <w:t xml:space="preserve">           </w:t>
                            </w:r>
                            <w:r w:rsidR="00262344" w:rsidRPr="0026631C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     تصريح نقل </w:t>
                            </w:r>
                            <w:r w:rsidR="0006551B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أجهزة</w:t>
                            </w:r>
                          </w:p>
                          <w:p w:rsidR="00F200F3" w:rsidRPr="00EE5986" w:rsidRDefault="00262344" w:rsidP="00BC6984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( </w:t>
                            </w:r>
                            <w:r w:rsidR="00BC6984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*</w:t>
                            </w:r>
                            <w:r w:rsidR="00E7712A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)دخول   </w:t>
                            </w:r>
                            <w:r w:rsidR="00527476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  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    (</w:t>
                            </w:r>
                            <w:r w:rsidR="00E7712A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)خروج   </w:t>
                            </w:r>
                            <w:r w:rsidR="00527476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  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     (  </w:t>
                            </w:r>
                            <w:r w:rsidR="00E7712A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) نقل بشكل دائ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ounded Rectangle 4" o:spid="_x0000_s1026" style="position:absolute;left:0;text-align:left;margin-left:3.75pt;margin-top:6.65pt;width:434.25pt;height:4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" strokeweight="2.25pt">
                <v:textbox>
                  <w:txbxContent>
                    <w:p w:rsidR="00D75C10" w:rsidRPr="0026631C" w:rsidRDefault="00D75C10" w:rsidP="0006551B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26631C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EG"/>
                        </w:rPr>
                        <w:t xml:space="preserve">    </w:t>
                      </w:r>
                      <w:r w:rsidRPr="0026631C">
                        <w:rPr>
                          <w:b/>
                          <w:bCs/>
                          <w:sz w:val="28"/>
                          <w:szCs w:val="28"/>
                          <w:lang w:bidi="ar-EG"/>
                        </w:rPr>
                        <w:t>Material Transfer Permit</w:t>
                      </w:r>
                      <w:r w:rsidR="00262344" w:rsidRPr="0026631C">
                        <w:rPr>
                          <w:b/>
                          <w:bCs/>
                          <w:sz w:val="28"/>
                          <w:szCs w:val="28"/>
                          <w:lang w:bidi="ar-EG"/>
                        </w:rPr>
                        <w:t xml:space="preserve">           </w:t>
                      </w:r>
                      <w:r w:rsidR="00262344" w:rsidRPr="0026631C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EG"/>
                        </w:rPr>
                        <w:t xml:space="preserve">      تصريح نقل </w:t>
                      </w:r>
                      <w:r w:rsidR="0006551B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أجهزة</w:t>
                      </w:r>
                    </w:p>
                    <w:p w:rsidR="00F200F3" w:rsidRPr="00EE5986" w:rsidRDefault="00262344" w:rsidP="00BC6984">
                      <w:pPr>
                        <w:jc w:val="center"/>
                        <w:rPr>
                          <w:b/>
                          <w:bCs/>
                          <w:rtl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( </w:t>
                      </w:r>
                      <w:r w:rsidR="00BC6984">
                        <w:rPr>
                          <w:rFonts w:hint="cs"/>
                          <w:b/>
                          <w:bCs/>
                          <w:rtl/>
                        </w:rPr>
                        <w:t>*</w:t>
                      </w:r>
                      <w:r w:rsidR="00E7712A">
                        <w:rPr>
                          <w:rFonts w:hint="cs"/>
                          <w:b/>
                          <w:bCs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)دخول   </w:t>
                      </w:r>
                      <w:r w:rsidR="00527476">
                        <w:rPr>
                          <w:rFonts w:hint="cs"/>
                          <w:b/>
                          <w:bCs/>
                          <w:rtl/>
                        </w:rPr>
                        <w:t xml:space="preserve">      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      (</w:t>
                      </w:r>
                      <w:r w:rsidR="00E7712A">
                        <w:rPr>
                          <w:rFonts w:hint="cs"/>
                          <w:b/>
                          <w:bCs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)خروج   </w:t>
                      </w:r>
                      <w:r w:rsidR="00527476">
                        <w:rPr>
                          <w:rFonts w:hint="cs"/>
                          <w:b/>
                          <w:bCs/>
                          <w:rtl/>
                        </w:rPr>
                        <w:t xml:space="preserve">      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       (  </w:t>
                      </w:r>
                      <w:r w:rsidR="00E7712A">
                        <w:rPr>
                          <w:rFonts w:hint="cs"/>
                          <w:b/>
                          <w:bCs/>
                          <w:rtl/>
                        </w:rPr>
                        <w:t xml:space="preserve">  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>) نقل بشكل دائم</w:t>
                      </w:r>
                    </w:p>
                  </w:txbxContent>
                </v:textbox>
              </v:roundrect>
            </w:pict>
          </mc:Fallback>
        </mc:AlternateContent>
      </w:r>
    </w:p>
    <w:p w:rsidR="007B149B" w:rsidRDefault="007B149B" w:rsidP="00F200F3">
      <w:pPr>
        <w:pStyle w:val="a4"/>
        <w:tabs>
          <w:tab w:val="left" w:pos="1712"/>
        </w:tabs>
      </w:pPr>
    </w:p>
    <w:p w:rsidR="00F200F3" w:rsidRDefault="00F200F3" w:rsidP="00F200F3">
      <w:pPr>
        <w:pStyle w:val="a4"/>
        <w:tabs>
          <w:tab w:val="left" w:pos="1712"/>
        </w:tabs>
      </w:pPr>
    </w:p>
    <w:p w:rsidR="007B149B" w:rsidRDefault="007B149B" w:rsidP="00F200F3">
      <w:pPr>
        <w:pStyle w:val="a4"/>
        <w:tabs>
          <w:tab w:val="left" w:pos="1712"/>
        </w:tabs>
      </w:pPr>
    </w:p>
    <w:p w:rsidR="00F200F3" w:rsidRPr="009D69F8" w:rsidRDefault="00F200F3" w:rsidP="00F200F3">
      <w:pPr>
        <w:pStyle w:val="a4"/>
        <w:tabs>
          <w:tab w:val="left" w:pos="1712"/>
        </w:tabs>
        <w:rPr>
          <w:sz w:val="2"/>
          <w:szCs w:val="2"/>
          <w:rtl/>
        </w:rPr>
      </w:pPr>
    </w:p>
    <w:tbl>
      <w:tblPr>
        <w:tblStyle w:val="a6"/>
        <w:bidiVisual/>
        <w:tblW w:w="5530" w:type="pct"/>
        <w:tblInd w:w="-330" w:type="dxa"/>
        <w:tblLook w:val="04A0" w:firstRow="1" w:lastRow="0" w:firstColumn="1" w:lastColumn="0" w:noHBand="0" w:noVBand="1"/>
      </w:tblPr>
      <w:tblGrid>
        <w:gridCol w:w="4941"/>
        <w:gridCol w:w="5214"/>
      </w:tblGrid>
      <w:tr w:rsidR="00F200F3" w:rsidRPr="00EE5986" w:rsidTr="00DC679B">
        <w:tc>
          <w:tcPr>
            <w:tcW w:w="2433" w:type="pct"/>
            <w:shd w:val="clear" w:color="auto" w:fill="auto"/>
            <w:vAlign w:val="center"/>
          </w:tcPr>
          <w:p w:rsidR="00F200F3" w:rsidRDefault="00262344" w:rsidP="00F200F3">
            <w:pPr>
              <w:bidi/>
              <w:rPr>
                <w:b/>
                <w:bCs/>
                <w:sz w:val="24"/>
                <w:szCs w:val="24"/>
                <w:rtl/>
                <w:lang w:bidi="ar-EG"/>
              </w:rPr>
            </w:pPr>
            <w:r w:rsidRPr="00576FE4">
              <w:rPr>
                <w:rFonts w:hint="cs"/>
                <w:b/>
                <w:bCs/>
                <w:sz w:val="24"/>
                <w:szCs w:val="24"/>
                <w:rtl/>
                <w:lang w:bidi="ar-EG"/>
              </w:rPr>
              <w:t>أسم المصرح له</w:t>
            </w:r>
            <w:r w:rsidR="00F200F3" w:rsidRPr="00576FE4">
              <w:rPr>
                <w:rFonts w:hint="cs"/>
                <w:b/>
                <w:bCs/>
                <w:sz w:val="24"/>
                <w:szCs w:val="24"/>
                <w:rtl/>
                <w:lang w:bidi="ar-EG"/>
              </w:rPr>
              <w:t xml:space="preserve"> :</w:t>
            </w:r>
          </w:p>
          <w:p w:rsidR="00527476" w:rsidRPr="00576FE4" w:rsidRDefault="00527476" w:rsidP="00527476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F200F3" w:rsidRPr="000F01C9" w:rsidRDefault="00F200F3" w:rsidP="00F200F3">
            <w:pPr>
              <w:bidi/>
              <w:jc w:val="right"/>
              <w:rPr>
                <w:sz w:val="18"/>
                <w:szCs w:val="18"/>
              </w:rPr>
            </w:pPr>
            <w:r w:rsidRPr="00576FE4">
              <w:rPr>
                <w:b/>
                <w:bCs/>
                <w:sz w:val="24"/>
                <w:szCs w:val="24"/>
              </w:rPr>
              <w:t>Name</w:t>
            </w:r>
            <w:r w:rsidRPr="000F01C9">
              <w:rPr>
                <w:sz w:val="18"/>
                <w:szCs w:val="18"/>
              </w:rPr>
              <w:t>:</w:t>
            </w:r>
          </w:p>
        </w:tc>
      </w:tr>
      <w:tr w:rsidR="00F200F3" w:rsidRPr="00EE5986" w:rsidTr="00DC679B">
        <w:tc>
          <w:tcPr>
            <w:tcW w:w="2433" w:type="pct"/>
            <w:shd w:val="clear" w:color="auto" w:fill="auto"/>
            <w:vAlign w:val="center"/>
          </w:tcPr>
          <w:p w:rsidR="00F200F3" w:rsidRDefault="00F200F3" w:rsidP="00F200F3">
            <w:pPr>
              <w:bidi/>
              <w:rPr>
                <w:b/>
                <w:bCs/>
                <w:sz w:val="24"/>
                <w:szCs w:val="24"/>
                <w:rtl/>
              </w:rPr>
            </w:pPr>
            <w:r w:rsidRPr="00576FE4">
              <w:rPr>
                <w:rFonts w:hint="cs"/>
                <w:b/>
                <w:bCs/>
                <w:sz w:val="24"/>
                <w:szCs w:val="24"/>
                <w:rtl/>
              </w:rPr>
              <w:t xml:space="preserve">رقم الهوية  : </w:t>
            </w:r>
          </w:p>
          <w:p w:rsidR="00527476" w:rsidRPr="00576FE4" w:rsidRDefault="00527476" w:rsidP="00AE6625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F200F3" w:rsidRPr="00576FE4" w:rsidRDefault="00F200F3" w:rsidP="00F200F3">
            <w:pPr>
              <w:bidi/>
              <w:jc w:val="right"/>
              <w:rPr>
                <w:b/>
                <w:bCs/>
                <w:sz w:val="24"/>
                <w:szCs w:val="24"/>
                <w:rtl/>
              </w:rPr>
            </w:pPr>
            <w:r w:rsidRPr="00576FE4">
              <w:rPr>
                <w:b/>
                <w:bCs/>
                <w:sz w:val="24"/>
                <w:szCs w:val="24"/>
              </w:rPr>
              <w:t>ID Number :</w:t>
            </w:r>
          </w:p>
        </w:tc>
      </w:tr>
      <w:tr w:rsidR="00F200F3" w:rsidRPr="00EE5986" w:rsidTr="00DC679B">
        <w:tc>
          <w:tcPr>
            <w:tcW w:w="2433" w:type="pct"/>
            <w:shd w:val="clear" w:color="auto" w:fill="auto"/>
            <w:vAlign w:val="center"/>
          </w:tcPr>
          <w:p w:rsidR="00F200F3" w:rsidRDefault="00F200F3" w:rsidP="00F200F3">
            <w:pPr>
              <w:bidi/>
              <w:rPr>
                <w:b/>
                <w:bCs/>
                <w:sz w:val="24"/>
                <w:szCs w:val="24"/>
              </w:rPr>
            </w:pPr>
            <w:r w:rsidRPr="00576FE4">
              <w:rPr>
                <w:rFonts w:hint="cs"/>
                <w:b/>
                <w:bCs/>
                <w:sz w:val="24"/>
                <w:szCs w:val="24"/>
                <w:rtl/>
              </w:rPr>
              <w:t xml:space="preserve">رقم الجوال : </w:t>
            </w:r>
          </w:p>
          <w:p w:rsidR="00527476" w:rsidRPr="00576FE4" w:rsidRDefault="00527476" w:rsidP="00BC6984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F200F3" w:rsidRPr="00576FE4" w:rsidRDefault="00F200F3" w:rsidP="00F200F3">
            <w:pPr>
              <w:bidi/>
              <w:jc w:val="right"/>
              <w:rPr>
                <w:b/>
                <w:bCs/>
                <w:sz w:val="24"/>
                <w:szCs w:val="24"/>
              </w:rPr>
            </w:pPr>
            <w:r w:rsidRPr="00576FE4">
              <w:rPr>
                <w:b/>
                <w:bCs/>
                <w:sz w:val="24"/>
                <w:szCs w:val="24"/>
              </w:rPr>
              <w:t>Mobile :</w:t>
            </w:r>
          </w:p>
        </w:tc>
      </w:tr>
      <w:tr w:rsidR="00E10AB7" w:rsidRPr="00EE5986" w:rsidTr="00DC679B">
        <w:tc>
          <w:tcPr>
            <w:tcW w:w="2433" w:type="pct"/>
            <w:shd w:val="clear" w:color="auto" w:fill="auto"/>
            <w:vAlign w:val="center"/>
          </w:tcPr>
          <w:p w:rsidR="00E10AB7" w:rsidRDefault="00E10AB7" w:rsidP="00F200F3">
            <w:pPr>
              <w:bidi/>
              <w:rPr>
                <w:b/>
                <w:bCs/>
                <w:sz w:val="24"/>
                <w:szCs w:val="24"/>
              </w:rPr>
            </w:pPr>
            <w:r w:rsidRPr="00576FE4">
              <w:rPr>
                <w:rFonts w:hint="cs"/>
                <w:b/>
                <w:bCs/>
                <w:sz w:val="24"/>
                <w:szCs w:val="24"/>
                <w:rtl/>
              </w:rPr>
              <w:t>الجهة :</w:t>
            </w:r>
          </w:p>
          <w:p w:rsidR="00527476" w:rsidRPr="00576FE4" w:rsidRDefault="00527476" w:rsidP="00927929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E10AB7" w:rsidRPr="00576FE4" w:rsidRDefault="00E10AB7" w:rsidP="00F200F3">
            <w:pPr>
              <w:bidi/>
              <w:jc w:val="right"/>
              <w:rPr>
                <w:b/>
                <w:bCs/>
                <w:sz w:val="24"/>
                <w:szCs w:val="24"/>
              </w:rPr>
            </w:pPr>
            <w:r w:rsidRPr="00576FE4">
              <w:rPr>
                <w:b/>
                <w:bCs/>
                <w:sz w:val="24"/>
                <w:szCs w:val="24"/>
              </w:rPr>
              <w:t>Employer:</w:t>
            </w:r>
          </w:p>
        </w:tc>
      </w:tr>
      <w:tr w:rsidR="00527476" w:rsidRPr="00EE5986" w:rsidTr="00DC679B">
        <w:tc>
          <w:tcPr>
            <w:tcW w:w="2433" w:type="pct"/>
            <w:shd w:val="clear" w:color="auto" w:fill="auto"/>
            <w:vAlign w:val="center"/>
          </w:tcPr>
          <w:p w:rsidR="00527476" w:rsidRDefault="00527476" w:rsidP="00F200F3">
            <w:pPr>
              <w:bidi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رقم التذكرة (ماكسيمو)</w:t>
            </w:r>
            <w:r w:rsidRPr="00576FE4">
              <w:rPr>
                <w:rFonts w:hint="cs"/>
                <w:b/>
                <w:bCs/>
                <w:sz w:val="24"/>
                <w:szCs w:val="24"/>
                <w:rtl/>
              </w:rPr>
              <w:t xml:space="preserve"> :</w:t>
            </w:r>
          </w:p>
          <w:p w:rsidR="00527476" w:rsidRPr="00576FE4" w:rsidRDefault="00527476" w:rsidP="00527476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567" w:type="pct"/>
            <w:shd w:val="clear" w:color="auto" w:fill="auto"/>
            <w:vAlign w:val="center"/>
          </w:tcPr>
          <w:p w:rsidR="00527476" w:rsidRPr="00576FE4" w:rsidRDefault="00527476" w:rsidP="00F200F3">
            <w:pPr>
              <w:bidi/>
              <w:jc w:val="right"/>
              <w:rPr>
                <w:b/>
                <w:bCs/>
                <w:sz w:val="24"/>
                <w:szCs w:val="24"/>
              </w:rPr>
            </w:pPr>
            <w:r w:rsidRPr="00527476">
              <w:rPr>
                <w:b/>
                <w:bCs/>
                <w:sz w:val="24"/>
                <w:szCs w:val="24"/>
              </w:rPr>
              <w:t>Maximo ticket number</w:t>
            </w:r>
            <w:r>
              <w:rPr>
                <w:b/>
                <w:bCs/>
                <w:sz w:val="24"/>
                <w:szCs w:val="24"/>
              </w:rPr>
              <w:t>:</w:t>
            </w:r>
          </w:p>
        </w:tc>
      </w:tr>
      <w:tr w:rsidR="00F200F3" w:rsidTr="00DC679B">
        <w:tc>
          <w:tcPr>
            <w:tcW w:w="2433" w:type="pct"/>
          </w:tcPr>
          <w:p w:rsidR="00855E54" w:rsidRPr="00576FE4" w:rsidRDefault="00262344" w:rsidP="00576FE4">
            <w:pPr>
              <w:pStyle w:val="a4"/>
              <w:tabs>
                <w:tab w:val="left" w:pos="1712"/>
              </w:tabs>
              <w:rPr>
                <w:rFonts w:ascii="Traditional Arabic" w:hAnsi="Traditional Arabic"/>
                <w:b/>
                <w:bCs/>
                <w:rtl/>
              </w:rPr>
            </w:pPr>
            <w:r w:rsidRPr="00576FE4">
              <w:rPr>
                <w:rFonts w:ascii="Traditional Arabic" w:hAnsi="Traditional Arabic" w:hint="cs"/>
                <w:b/>
                <w:bCs/>
                <w:rtl/>
              </w:rPr>
              <w:t>نوع المواد المصرحة</w:t>
            </w:r>
            <w:r w:rsidR="00855E54"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بها</w:t>
            </w:r>
            <w:r w:rsidR="00F200F3" w:rsidRPr="00576FE4">
              <w:rPr>
                <w:rFonts w:ascii="Traditional Arabic" w:hAnsi="Traditional Arabic" w:hint="cs"/>
                <w:b/>
                <w:bCs/>
                <w:rtl/>
              </w:rPr>
              <w:t xml:space="preserve">:  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( </w:t>
            </w:r>
            <w:r w:rsidR="00855E54" w:rsidRPr="00576FE4">
              <w:rPr>
                <w:rFonts w:ascii="Traditional Arabic" w:hAnsi="Traditional Arabic"/>
                <w:b/>
                <w:bCs/>
              </w:rPr>
              <w:t xml:space="preserve">  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)أجهزة</w:t>
            </w:r>
            <w:r w:rsidR="00855E54"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      ( </w:t>
            </w:r>
            <w:r w:rsidR="00855E54" w:rsidRPr="00576FE4">
              <w:rPr>
                <w:rFonts w:ascii="Traditional Arabic" w:hAnsi="Traditional Arabic"/>
                <w:b/>
                <w:bCs/>
              </w:rPr>
              <w:t xml:space="preserve">  </w:t>
            </w:r>
            <w:r w:rsidR="00AE6CCF">
              <w:rPr>
                <w:rFonts w:ascii="Traditional Arabic" w:hAnsi="Traditional Arabic" w:hint="cs"/>
                <w:b/>
                <w:bCs/>
                <w:rtl/>
              </w:rPr>
              <w:t>*</w:t>
            </w:r>
            <w:r w:rsidR="00855E54"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)مواد أخرى</w:t>
            </w:r>
          </w:p>
          <w:p w:rsidR="00F200F3" w:rsidRPr="00576FE4" w:rsidRDefault="00F200F3" w:rsidP="00576FE4">
            <w:pPr>
              <w:pStyle w:val="a4"/>
              <w:tabs>
                <w:tab w:val="left" w:pos="1712"/>
              </w:tabs>
              <w:rPr>
                <w:rFonts w:ascii="Traditional Arabic" w:hAnsi="Traditional Arabic"/>
                <w:b/>
                <w:bCs/>
                <w:rtl/>
              </w:rPr>
            </w:pPr>
            <w:r w:rsidRPr="00BB57E1">
              <w:rPr>
                <w:rFonts w:ascii="Traditional Arabic" w:hAnsi="Traditional Arabic" w:hint="cs"/>
                <w:b/>
                <w:bCs/>
                <w:sz w:val="18"/>
                <w:szCs w:val="18"/>
                <w:rtl/>
              </w:rPr>
              <w:t xml:space="preserve">               </w:t>
            </w:r>
            <w:r w:rsidR="00855E54" w:rsidRPr="00576FE4">
              <w:rPr>
                <w:rFonts w:ascii="Traditional Arabic" w:hAnsi="Traditional Arabic"/>
                <w:b/>
                <w:bCs/>
              </w:rPr>
              <w:t xml:space="preserve"> (  ) </w:t>
            </w:r>
            <w:r w:rsidR="00855E54" w:rsidRPr="00576FE4">
              <w:rPr>
                <w:rFonts w:ascii="Traditional Arabic" w:hAnsi="Traditional Arabic"/>
                <w:b/>
                <w:bCs/>
                <w:sz w:val="22"/>
                <w:szCs w:val="22"/>
              </w:rPr>
              <w:t>Others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</w:t>
            </w:r>
            <w:r w:rsidR="00855E54" w:rsidRPr="00576FE4">
              <w:rPr>
                <w:rFonts w:ascii="Traditional Arabic" w:hAnsi="Traditional Arabic"/>
                <w:b/>
                <w:bCs/>
                <w:sz w:val="22"/>
                <w:szCs w:val="22"/>
              </w:rPr>
              <w:t>Devices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</w:t>
            </w:r>
            <w:r w:rsidR="00855E54" w:rsidRPr="00576FE4">
              <w:rPr>
                <w:rFonts w:ascii="Traditional Arabic" w:hAnsi="Traditional Arabic"/>
                <w:b/>
                <w:bCs/>
              </w:rPr>
              <w:t xml:space="preserve">(  ) </w:t>
            </w:r>
            <w:r w:rsidRPr="00576FE4">
              <w:rPr>
                <w:rFonts w:ascii="Traditional Arabic" w:hAnsi="Traditional Arabic" w:hint="cs"/>
                <w:b/>
                <w:bCs/>
                <w:rtl/>
              </w:rPr>
              <w:t xml:space="preserve"> </w:t>
            </w:r>
            <w:r w:rsidR="00576FE4" w:rsidRPr="00576FE4">
              <w:rPr>
                <w:rFonts w:ascii="Traditional Arabic" w:hAnsi="Traditional Arabic"/>
                <w:b/>
                <w:bCs/>
                <w:sz w:val="22"/>
                <w:szCs w:val="22"/>
              </w:rPr>
              <w:t>Material Type</w:t>
            </w:r>
            <w:r w:rsidR="00576FE4" w:rsidRPr="00576FE4">
              <w:rPr>
                <w:rFonts w:ascii="Traditional Arabic" w:hAnsi="Traditional Arabic"/>
                <w:sz w:val="22"/>
                <w:szCs w:val="22"/>
              </w:rPr>
              <w:t xml:space="preserve"> </w:t>
            </w:r>
          </w:p>
        </w:tc>
        <w:tc>
          <w:tcPr>
            <w:tcW w:w="2567" w:type="pct"/>
          </w:tcPr>
          <w:p w:rsidR="00A50998" w:rsidRPr="00A50998" w:rsidRDefault="00DE5FEE" w:rsidP="00DE5FEE">
            <w:pPr>
              <w:tabs>
                <w:tab w:val="left" w:pos="300"/>
                <w:tab w:val="right" w:pos="5127"/>
              </w:tabs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ab/>
            </w:r>
            <w:r>
              <w:rPr>
                <w:rFonts w:ascii="Arial" w:hAnsi="Arial"/>
                <w:b/>
                <w:bCs/>
              </w:rPr>
              <w:t>Entry Time:</w:t>
            </w:r>
            <w:r>
              <w:rPr>
                <w:b/>
                <w:bCs/>
                <w:rtl/>
              </w:rPr>
              <w:tab/>
            </w:r>
            <w:r w:rsidR="00A50998" w:rsidRPr="00A50998">
              <w:rPr>
                <w:rFonts w:hint="cs"/>
                <w:b/>
                <w:bCs/>
                <w:rtl/>
              </w:rPr>
              <w:t>وقت الدخول  :</w:t>
            </w:r>
            <w:r w:rsidR="00A50998">
              <w:rPr>
                <w:rFonts w:hint="cs"/>
                <w:b/>
                <w:bCs/>
                <w:rtl/>
              </w:rPr>
              <w:t xml:space="preserve">        </w:t>
            </w:r>
            <w:r>
              <w:rPr>
                <w:rFonts w:hint="cs"/>
                <w:b/>
                <w:bCs/>
                <w:rtl/>
              </w:rPr>
              <w:t xml:space="preserve">                                </w:t>
            </w:r>
          </w:p>
          <w:p w:rsidR="00DE5FEE" w:rsidRDefault="00DE5FEE" w:rsidP="009202DA">
            <w:pPr>
              <w:jc w:val="both"/>
              <w:rPr>
                <w:b/>
                <w:bCs/>
              </w:rPr>
            </w:pPr>
          </w:p>
          <w:p w:rsidR="00F200F3" w:rsidRPr="00855E54" w:rsidRDefault="00A50998" w:rsidP="009202DA">
            <w:pPr>
              <w:jc w:val="both"/>
            </w:pPr>
            <w:r w:rsidRPr="00A50998">
              <w:rPr>
                <w:rFonts w:hint="cs"/>
                <w:b/>
                <w:bCs/>
                <w:rtl/>
              </w:rPr>
              <w:t xml:space="preserve">   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ascii="Arial" w:hAnsi="Arial"/>
                <w:b/>
                <w:bCs/>
              </w:rPr>
              <w:t>E</w:t>
            </w:r>
            <w:r w:rsidRPr="00E06ED6">
              <w:rPr>
                <w:rFonts w:ascii="Arial" w:hAnsi="Arial"/>
                <w:b/>
                <w:bCs/>
              </w:rPr>
              <w:t>nd of perm</w:t>
            </w:r>
            <w:r w:rsidR="00DE5FEE">
              <w:rPr>
                <w:rFonts w:ascii="Arial" w:hAnsi="Arial"/>
                <w:b/>
                <w:bCs/>
              </w:rPr>
              <w:t>it:</w:t>
            </w:r>
            <w:r>
              <w:rPr>
                <w:rFonts w:ascii="Arial" w:hAnsi="Arial"/>
                <w:b/>
                <w:bCs/>
              </w:rPr>
              <w:t xml:space="preserve">  </w:t>
            </w:r>
            <w:r>
              <w:rPr>
                <w:rFonts w:hint="cs"/>
                <w:b/>
                <w:bCs/>
                <w:rtl/>
              </w:rPr>
              <w:t xml:space="preserve">نهاية </w:t>
            </w:r>
            <w:r w:rsidRPr="00A50998">
              <w:rPr>
                <w:rFonts w:hint="cs"/>
                <w:b/>
                <w:bCs/>
                <w:rtl/>
              </w:rPr>
              <w:t>التصريح   :</w:t>
            </w:r>
            <w:r>
              <w:rPr>
                <w:rFonts w:hint="cs"/>
                <w:rtl/>
              </w:rPr>
              <w:t xml:space="preserve">                                                                        </w:t>
            </w:r>
            <w:r w:rsidR="00855E54">
              <w:t xml:space="preserve"> </w:t>
            </w:r>
          </w:p>
        </w:tc>
      </w:tr>
      <w:tr w:rsidR="00F200F3" w:rsidTr="00DC679B">
        <w:tc>
          <w:tcPr>
            <w:tcW w:w="2433" w:type="pct"/>
          </w:tcPr>
          <w:p w:rsidR="00F200F3" w:rsidRPr="00576FE4" w:rsidRDefault="00855E54" w:rsidP="007C447A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  <w:r w:rsidRPr="00576FE4">
              <w:rPr>
                <w:rFonts w:cs="Othmani" w:hint="cs"/>
                <w:b/>
                <w:bCs/>
                <w:rtl/>
              </w:rPr>
              <w:t>الرقم التسلسلي</w:t>
            </w:r>
            <w:r w:rsidR="00F200F3" w:rsidRPr="00576FE4">
              <w:rPr>
                <w:rFonts w:cs="Othmani" w:hint="cs"/>
                <w:b/>
                <w:bCs/>
                <w:rtl/>
              </w:rPr>
              <w:t xml:space="preserve">: </w:t>
            </w:r>
            <w:r w:rsidR="007C447A" w:rsidRPr="00576FE4">
              <w:rPr>
                <w:rFonts w:cs="Othmani" w:hint="cs"/>
                <w:b/>
                <w:bCs/>
                <w:rtl/>
              </w:rPr>
              <w:t xml:space="preserve">                                                            </w:t>
            </w:r>
            <w:r w:rsidR="007C447A" w:rsidRPr="00576FE4">
              <w:rPr>
                <w:rFonts w:cs="Othmani" w:hint="cs"/>
                <w:sz w:val="20"/>
                <w:szCs w:val="20"/>
                <w:rtl/>
              </w:rPr>
              <w:t>(أختياري)</w:t>
            </w:r>
          </w:p>
        </w:tc>
        <w:tc>
          <w:tcPr>
            <w:tcW w:w="2567" w:type="pct"/>
          </w:tcPr>
          <w:p w:rsidR="00F200F3" w:rsidRPr="000F01C9" w:rsidRDefault="00E7712A" w:rsidP="007C447A">
            <w:pPr>
              <w:pStyle w:val="a4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</w:rPr>
            </w:pPr>
            <w:r w:rsidRPr="00576FE4">
              <w:rPr>
                <w:rFonts w:cs="Othmani"/>
                <w:b/>
                <w:bCs/>
              </w:rPr>
              <w:t>Serial Number</w:t>
            </w:r>
            <w:r w:rsidR="007C447A" w:rsidRPr="00576FE4">
              <w:rPr>
                <w:rFonts w:cs="Othmani"/>
                <w:b/>
                <w:bCs/>
              </w:rPr>
              <w:t>:</w:t>
            </w:r>
            <w:r w:rsidR="007C447A">
              <w:rPr>
                <w:rFonts w:cs="Othmani"/>
                <w:sz w:val="18"/>
                <w:szCs w:val="18"/>
              </w:rPr>
              <w:t xml:space="preserve">                                                       (optional)</w:t>
            </w:r>
          </w:p>
        </w:tc>
      </w:tr>
      <w:tr w:rsidR="00F200F3" w:rsidTr="00DC679B">
        <w:tc>
          <w:tcPr>
            <w:tcW w:w="2433" w:type="pct"/>
          </w:tcPr>
          <w:p w:rsidR="00F200F3" w:rsidRDefault="00E7712A" w:rsidP="00BA7062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</w:rPr>
            </w:pPr>
            <w:r w:rsidRPr="00576FE4">
              <w:rPr>
                <w:rFonts w:cs="Othmani" w:hint="cs"/>
                <w:b/>
                <w:bCs/>
                <w:rtl/>
              </w:rPr>
              <w:t>أسم الماركة</w:t>
            </w:r>
            <w:r w:rsidR="00F200F3" w:rsidRPr="00576FE4">
              <w:rPr>
                <w:rFonts w:cs="Othmani" w:hint="cs"/>
                <w:b/>
                <w:bCs/>
                <w:rtl/>
              </w:rPr>
              <w:t xml:space="preserve"> : </w:t>
            </w:r>
          </w:p>
          <w:p w:rsidR="00527476" w:rsidRPr="00576FE4" w:rsidRDefault="00527476" w:rsidP="00F17C3F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</w:rPr>
            </w:pPr>
          </w:p>
        </w:tc>
        <w:tc>
          <w:tcPr>
            <w:tcW w:w="2567" w:type="pct"/>
          </w:tcPr>
          <w:p w:rsidR="00F200F3" w:rsidRPr="000F01C9" w:rsidRDefault="00E7712A" w:rsidP="00BA7062">
            <w:pPr>
              <w:pStyle w:val="a4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</w:rPr>
            </w:pPr>
            <w:r w:rsidRPr="00576FE4">
              <w:rPr>
                <w:rFonts w:cs="Othmani"/>
                <w:b/>
                <w:bCs/>
              </w:rPr>
              <w:t>brand</w:t>
            </w:r>
            <w:r w:rsidR="00F200F3" w:rsidRPr="000F01C9">
              <w:rPr>
                <w:rFonts w:cs="Othmani"/>
                <w:sz w:val="18"/>
                <w:szCs w:val="18"/>
              </w:rPr>
              <w:t>:</w:t>
            </w:r>
          </w:p>
        </w:tc>
      </w:tr>
      <w:tr w:rsidR="00F200F3" w:rsidTr="00DC679B">
        <w:tc>
          <w:tcPr>
            <w:tcW w:w="2433" w:type="pct"/>
          </w:tcPr>
          <w:p w:rsidR="00527476" w:rsidRDefault="00F200F3" w:rsidP="00E976AA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</w:rPr>
            </w:pPr>
            <w:r w:rsidRPr="00576FE4">
              <w:rPr>
                <w:rFonts w:cs="Othmani" w:hint="cs"/>
                <w:b/>
                <w:bCs/>
                <w:rtl/>
              </w:rPr>
              <w:t>اللون</w:t>
            </w:r>
            <w:r w:rsidRPr="004007DB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: </w:t>
            </w:r>
          </w:p>
          <w:p w:rsidR="00E976AA" w:rsidRPr="004007DB" w:rsidRDefault="00E976AA" w:rsidP="00E976AA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67" w:type="pct"/>
          </w:tcPr>
          <w:p w:rsidR="00F200F3" w:rsidRPr="000F01C9" w:rsidRDefault="00F200F3" w:rsidP="00BA7062">
            <w:pPr>
              <w:pStyle w:val="a4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  <w:rtl/>
              </w:rPr>
            </w:pPr>
            <w:r w:rsidRPr="00576FE4">
              <w:rPr>
                <w:rFonts w:cs="Othmani"/>
                <w:b/>
                <w:bCs/>
              </w:rPr>
              <w:t>Color</w:t>
            </w:r>
            <w:r w:rsidRPr="000F01C9">
              <w:rPr>
                <w:rFonts w:cs="Othmani"/>
                <w:sz w:val="18"/>
                <w:szCs w:val="18"/>
              </w:rPr>
              <w:t>:</w:t>
            </w:r>
          </w:p>
        </w:tc>
      </w:tr>
      <w:tr w:rsidR="00F200F3" w:rsidTr="00DC679B">
        <w:tc>
          <w:tcPr>
            <w:tcW w:w="2433" w:type="pct"/>
          </w:tcPr>
          <w:p w:rsidR="00F200F3" w:rsidRDefault="00A50998" w:rsidP="00BA7062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  <w:r>
              <w:rPr>
                <w:rFonts w:cs="Othmani" w:hint="cs"/>
                <w:b/>
                <w:bCs/>
                <w:rtl/>
              </w:rPr>
              <w:t>تصنيف المواد او الاجهزة</w:t>
            </w:r>
            <w:r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: </w:t>
            </w:r>
          </w:p>
          <w:p w:rsidR="00527476" w:rsidRDefault="00527476" w:rsidP="00BA7062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</w:rPr>
            </w:pPr>
          </w:p>
          <w:p w:rsidR="004A2BCA" w:rsidRPr="004007DB" w:rsidRDefault="004A2BCA" w:rsidP="00BA7062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67" w:type="pct"/>
          </w:tcPr>
          <w:p w:rsidR="00F200F3" w:rsidRPr="000F01C9" w:rsidRDefault="00A50998" w:rsidP="00BA7062">
            <w:pPr>
              <w:pStyle w:val="a4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</w:rPr>
            </w:pPr>
            <w:r w:rsidRPr="00855E54">
              <w:rPr>
                <w:b/>
                <w:bCs/>
              </w:rPr>
              <w:t>Product</w:t>
            </w:r>
            <w:r>
              <w:t>:</w:t>
            </w:r>
            <w:r w:rsidR="00F200F3" w:rsidRPr="000F01C9">
              <w:rPr>
                <w:rFonts w:cs="Othmani"/>
                <w:sz w:val="18"/>
                <w:szCs w:val="18"/>
              </w:rPr>
              <w:t>:</w:t>
            </w:r>
          </w:p>
        </w:tc>
      </w:tr>
      <w:tr w:rsidR="002E5BBC" w:rsidTr="00DC679B">
        <w:tc>
          <w:tcPr>
            <w:tcW w:w="2433" w:type="pct"/>
          </w:tcPr>
          <w:p w:rsidR="00B95985" w:rsidRDefault="002E5BBC" w:rsidP="00BC6984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  <w:r w:rsidRPr="00576FE4">
              <w:rPr>
                <w:rFonts w:cs="Othmani" w:hint="cs"/>
                <w:b/>
                <w:bCs/>
                <w:rtl/>
              </w:rPr>
              <w:t>العدد</w:t>
            </w:r>
            <w:r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:</w:t>
            </w:r>
            <w:r w:rsidR="00B95985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</w:t>
            </w:r>
          </w:p>
          <w:p w:rsidR="00527476" w:rsidRPr="00527476" w:rsidRDefault="00527476" w:rsidP="004A2BCA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  <w:r w:rsidRPr="00527476">
              <w:rPr>
                <w:rFonts w:cs="Othmani" w:hint="cs"/>
                <w:b/>
                <w:bCs/>
                <w:rtl/>
              </w:rPr>
              <w:t xml:space="preserve">لنقل من : </w:t>
            </w:r>
            <w:r w:rsidR="004A2BCA">
              <w:rPr>
                <w:rFonts w:cs="Othmani"/>
                <w:b/>
                <w:bCs/>
              </w:rPr>
              <w:t xml:space="preserve">                           </w:t>
            </w:r>
            <w:r w:rsidRPr="00527476">
              <w:rPr>
                <w:rFonts w:cs="Othmani" w:hint="cs"/>
                <w:b/>
                <w:bCs/>
                <w:rtl/>
              </w:rPr>
              <w:t>الى :</w:t>
            </w:r>
            <w:r w:rsidR="00E976AA">
              <w:rPr>
                <w:rFonts w:cs="Othmani" w:hint="cs"/>
                <w:b/>
                <w:bCs/>
                <w:rtl/>
              </w:rPr>
              <w:t xml:space="preserve"> </w:t>
            </w:r>
          </w:p>
        </w:tc>
        <w:tc>
          <w:tcPr>
            <w:tcW w:w="2567" w:type="pct"/>
          </w:tcPr>
          <w:p w:rsidR="002E5BBC" w:rsidRDefault="002E5BBC" w:rsidP="00BA7062">
            <w:pPr>
              <w:pStyle w:val="a4"/>
              <w:tabs>
                <w:tab w:val="left" w:pos="1712"/>
              </w:tabs>
              <w:jc w:val="right"/>
              <w:rPr>
                <w:rFonts w:cs="Othmani"/>
                <w:sz w:val="18"/>
                <w:szCs w:val="18"/>
              </w:rPr>
            </w:pPr>
            <w:r w:rsidRPr="00576FE4">
              <w:rPr>
                <w:rFonts w:cs="Othmani"/>
                <w:b/>
                <w:bCs/>
              </w:rPr>
              <w:t>Total</w:t>
            </w:r>
            <w:r>
              <w:rPr>
                <w:rFonts w:cs="Othmani"/>
                <w:sz w:val="18"/>
                <w:szCs w:val="18"/>
              </w:rPr>
              <w:t xml:space="preserve"> :</w:t>
            </w:r>
          </w:p>
          <w:p w:rsidR="007C447A" w:rsidRPr="00527476" w:rsidRDefault="00527476" w:rsidP="00BA7062">
            <w:pPr>
              <w:pStyle w:val="a4"/>
              <w:tabs>
                <w:tab w:val="left" w:pos="1712"/>
              </w:tabs>
              <w:jc w:val="right"/>
              <w:rPr>
                <w:rFonts w:cs="Othmani"/>
                <w:b/>
                <w:bCs/>
              </w:rPr>
            </w:pPr>
            <w:r w:rsidRPr="00527476">
              <w:rPr>
                <w:rFonts w:cs="Othmani"/>
                <w:b/>
                <w:bCs/>
              </w:rPr>
              <w:t xml:space="preserve">Transfer from:  </w:t>
            </w:r>
            <w:r>
              <w:rPr>
                <w:rFonts w:cs="Othmani"/>
                <w:b/>
                <w:bCs/>
              </w:rPr>
              <w:t xml:space="preserve">             </w:t>
            </w:r>
            <w:r w:rsidRPr="00527476">
              <w:rPr>
                <w:rFonts w:cs="Othmani"/>
                <w:b/>
                <w:bCs/>
              </w:rPr>
              <w:t xml:space="preserve">  To:</w:t>
            </w:r>
          </w:p>
        </w:tc>
      </w:tr>
      <w:tr w:rsidR="00527476" w:rsidTr="00DC679B">
        <w:tc>
          <w:tcPr>
            <w:tcW w:w="2433" w:type="pct"/>
          </w:tcPr>
          <w:p w:rsidR="00527476" w:rsidRPr="00576FE4" w:rsidRDefault="00527476" w:rsidP="004A2BCA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  <w:r>
              <w:rPr>
                <w:rFonts w:cs="Othmani" w:hint="cs"/>
                <w:b/>
                <w:bCs/>
                <w:rtl/>
              </w:rPr>
              <w:t>سبب النقل</w:t>
            </w:r>
            <w:r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:</w:t>
            </w:r>
            <w:r w:rsidR="00AE6CCF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2567" w:type="pct"/>
          </w:tcPr>
          <w:p w:rsidR="00527476" w:rsidRDefault="00527476" w:rsidP="00BA7062">
            <w:pPr>
              <w:pStyle w:val="a4"/>
              <w:tabs>
                <w:tab w:val="left" w:pos="1712"/>
              </w:tabs>
              <w:jc w:val="right"/>
              <w:rPr>
                <w:rFonts w:cs="Othmani"/>
                <w:b/>
                <w:bCs/>
              </w:rPr>
            </w:pPr>
            <w:r w:rsidRPr="00527476">
              <w:rPr>
                <w:rFonts w:cs="Othmani"/>
                <w:b/>
                <w:bCs/>
              </w:rPr>
              <w:t>Reason of transfer</w:t>
            </w:r>
            <w:r>
              <w:rPr>
                <w:rFonts w:cs="Othmani"/>
                <w:b/>
                <w:bCs/>
              </w:rPr>
              <w:t>:</w:t>
            </w:r>
          </w:p>
          <w:p w:rsidR="00527476" w:rsidRPr="00576FE4" w:rsidRDefault="00527476" w:rsidP="00BA7062">
            <w:pPr>
              <w:pStyle w:val="a4"/>
              <w:tabs>
                <w:tab w:val="left" w:pos="1712"/>
              </w:tabs>
              <w:jc w:val="right"/>
              <w:rPr>
                <w:rFonts w:cs="Othmani"/>
                <w:b/>
                <w:bCs/>
              </w:rPr>
            </w:pPr>
          </w:p>
        </w:tc>
      </w:tr>
      <w:tr w:rsidR="007C447A" w:rsidTr="007759F6">
        <w:tc>
          <w:tcPr>
            <w:tcW w:w="2433" w:type="pct"/>
            <w:tcBorders>
              <w:bottom w:val="single" w:sz="4" w:space="0" w:color="000000"/>
            </w:tcBorders>
          </w:tcPr>
          <w:p w:rsidR="007C447A" w:rsidRDefault="007C447A" w:rsidP="00BA7062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</w:rPr>
            </w:pPr>
            <w:r w:rsidRPr="007C447A">
              <w:rPr>
                <w:rFonts w:cs="Othmani" w:hint="cs"/>
                <w:b/>
                <w:bCs/>
                <w:rtl/>
              </w:rPr>
              <w:t>إضافات أخرى :</w:t>
            </w:r>
          </w:p>
          <w:p w:rsidR="004A2BCA" w:rsidRDefault="004A2BCA" w:rsidP="00BA7062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rtl/>
              </w:rPr>
            </w:pPr>
          </w:p>
          <w:p w:rsidR="007C447A" w:rsidRDefault="00E976AA" w:rsidP="004A2BCA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  <w:r>
              <w:rPr>
                <w:rFonts w:cs="Othmani" w:hint="cs"/>
                <w:b/>
                <w:bCs/>
                <w:rtl/>
              </w:rPr>
              <w:t xml:space="preserve">رقم لوحة السيارة </w:t>
            </w:r>
            <w:r w:rsidR="00815A6C">
              <w:rPr>
                <w:rFonts w:cs="Othmani" w:hint="cs"/>
                <w:b/>
                <w:bCs/>
                <w:rtl/>
              </w:rPr>
              <w:t>:</w:t>
            </w:r>
            <w:r w:rsidR="00172ECB">
              <w:rPr>
                <w:rFonts w:cs="Othmani" w:hint="cs"/>
                <w:b/>
                <w:bCs/>
                <w:sz w:val="32"/>
                <w:szCs w:val="28"/>
                <w:rtl/>
              </w:rPr>
              <w:t xml:space="preserve"> </w:t>
            </w:r>
          </w:p>
        </w:tc>
        <w:tc>
          <w:tcPr>
            <w:tcW w:w="2567" w:type="pct"/>
            <w:tcBorders>
              <w:bottom w:val="single" w:sz="4" w:space="0" w:color="000000"/>
            </w:tcBorders>
          </w:tcPr>
          <w:p w:rsidR="007C447A" w:rsidRPr="007C447A" w:rsidRDefault="007C447A" w:rsidP="00BA7062">
            <w:pPr>
              <w:pStyle w:val="a4"/>
              <w:tabs>
                <w:tab w:val="left" w:pos="1712"/>
              </w:tabs>
              <w:jc w:val="right"/>
              <w:rPr>
                <w:rFonts w:cs="Othmani"/>
                <w:b/>
                <w:bCs/>
              </w:rPr>
            </w:pPr>
            <w:r w:rsidRPr="007C447A">
              <w:rPr>
                <w:rFonts w:cs="Othmani"/>
                <w:b/>
                <w:bCs/>
              </w:rPr>
              <w:t>Other comments:</w:t>
            </w:r>
          </w:p>
        </w:tc>
      </w:tr>
      <w:tr w:rsidR="00F200F3" w:rsidTr="00815A6C">
        <w:trPr>
          <w:trHeight w:val="1389"/>
        </w:trPr>
        <w:tc>
          <w:tcPr>
            <w:tcW w:w="5000" w:type="pct"/>
            <w:gridSpan w:val="2"/>
            <w:shd w:val="clear" w:color="auto" w:fill="8EAADB" w:themeFill="accent5" w:themeFillTint="99"/>
          </w:tcPr>
          <w:p w:rsidR="00F200F3" w:rsidRPr="0075001F" w:rsidRDefault="00F200F3" w:rsidP="007759F6">
            <w:pPr>
              <w:pStyle w:val="a4"/>
              <w:shd w:val="clear" w:color="auto" w:fill="8EAADB" w:themeFill="accent5" w:themeFillTint="99"/>
              <w:tabs>
                <w:tab w:val="left" w:pos="1712"/>
              </w:tabs>
              <w:jc w:val="center"/>
              <w:rPr>
                <w:rFonts w:cs="Othmani"/>
                <w:b/>
                <w:bCs/>
                <w:sz w:val="22"/>
                <w:szCs w:val="22"/>
                <w:rtl/>
              </w:rPr>
            </w:pPr>
            <w:r w:rsidRPr="0075001F">
              <w:rPr>
                <w:rFonts w:cs="Othmani"/>
                <w:b/>
                <w:bCs/>
                <w:sz w:val="22"/>
                <w:szCs w:val="22"/>
                <w:rtl/>
              </w:rPr>
              <w:t xml:space="preserve">اعتماد </w:t>
            </w:r>
            <w:r w:rsidR="00E10AB7">
              <w:rPr>
                <w:rFonts w:cs="Othmani" w:hint="cs"/>
                <w:b/>
                <w:bCs/>
                <w:sz w:val="22"/>
                <w:szCs w:val="22"/>
                <w:rtl/>
              </w:rPr>
              <w:t xml:space="preserve">الجهة        </w:t>
            </w:r>
            <w:r w:rsidRPr="0075001F">
              <w:rPr>
                <w:rFonts w:cs="Othmani"/>
                <w:b/>
                <w:bCs/>
                <w:sz w:val="22"/>
                <w:szCs w:val="22"/>
                <w:rtl/>
              </w:rPr>
              <w:t xml:space="preserve"> </w:t>
            </w:r>
            <w:r w:rsidR="00E10AB7" w:rsidRPr="00E10AB7">
              <w:rPr>
                <w:rFonts w:cs="Othmani"/>
                <w:b/>
                <w:bCs/>
                <w:sz w:val="22"/>
                <w:szCs w:val="22"/>
              </w:rPr>
              <w:t>Approval of the Authority</w:t>
            </w:r>
          </w:p>
          <w:p w:rsidR="00E10AB7" w:rsidRPr="0045071B" w:rsidRDefault="00E10AB7" w:rsidP="007759F6">
            <w:pPr>
              <w:pStyle w:val="a4"/>
              <w:shd w:val="clear" w:color="auto" w:fill="8EAADB" w:themeFill="accent5" w:themeFillTint="99"/>
              <w:tabs>
                <w:tab w:val="left" w:pos="1712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5071B">
              <w:rPr>
                <w:rFonts w:ascii="Arial" w:hAnsi="Arial" w:cs="Arial"/>
                <w:b/>
                <w:bCs/>
                <w:rtl/>
              </w:rPr>
              <w:t>أسم المسئول</w:t>
            </w:r>
            <w:r w:rsidR="00F200F3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:     </w:t>
            </w:r>
            <w:r w:rsidR="0045071B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</w:t>
            </w:r>
            <w:r w:rsidR="0045071B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</w:t>
            </w:r>
            <w:r w:rsidR="00F200F3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 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>Name of the manager:</w:t>
            </w:r>
          </w:p>
          <w:p w:rsidR="00F200F3" w:rsidRPr="0045071B" w:rsidRDefault="0045071B" w:rsidP="007759F6">
            <w:pPr>
              <w:pStyle w:val="a4"/>
              <w:shd w:val="clear" w:color="auto" w:fill="8EAADB" w:themeFill="accent5" w:themeFillTint="99"/>
              <w:tabs>
                <w:tab w:val="left" w:pos="1712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5071B">
              <w:rPr>
                <w:rFonts w:ascii="Arial" w:hAnsi="Arial" w:cs="Arial"/>
                <w:b/>
                <w:bCs/>
                <w:rtl/>
              </w:rPr>
              <w:t>مسمى الوظيفة :</w:t>
            </w:r>
            <w:r w:rsidRPr="0045071B">
              <w:rPr>
                <w:rFonts w:ascii="Arial" w:hAnsi="Arial" w:cs="Arial"/>
                <w:b/>
                <w:bCs/>
              </w:rPr>
              <w:t xml:space="preserve"> Job Title:                                                                                                                 </w:t>
            </w:r>
            <w:r w:rsidR="00F200F3" w:rsidRPr="0045071B">
              <w:rPr>
                <w:rFonts w:ascii="Arial" w:hAnsi="Arial" w:cs="Arial"/>
                <w:b/>
                <w:bCs/>
                <w:rtl/>
              </w:rPr>
              <w:t>التوقيع</w:t>
            </w:r>
            <w:r w:rsidR="007C447A" w:rsidRPr="0045071B">
              <w:rPr>
                <w:rFonts w:ascii="Arial" w:hAnsi="Arial" w:cs="Arial"/>
                <w:b/>
                <w:bCs/>
              </w:rPr>
              <w:t xml:space="preserve">   </w:t>
            </w:r>
            <w:r w:rsidR="00F200F3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 : </w:t>
            </w:r>
            <w:r w:rsidR="009A3A7A" w:rsidRPr="0045071B">
              <w:rPr>
                <w:rFonts w:ascii="Arial" w:hAnsi="Arial" w:cs="Arial"/>
                <w:b/>
                <w:bCs/>
                <w:color w:val="222222"/>
              </w:rPr>
              <w:lastRenderedPageBreak/>
              <w:t>Signature</w:t>
            </w:r>
            <w:r w:rsidR="009A3A7A" w:rsidRPr="0045071B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:                </w:t>
            </w:r>
            <w:r w:rsidR="00E06ED6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</w:t>
            </w:r>
            <w:r w:rsidR="009A3A7A" w:rsidRPr="0045071B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Pr="0045071B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              </w:t>
            </w:r>
            <w:r w:rsidR="009A3A7A" w:rsidRPr="0045071B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 </w:t>
            </w:r>
            <w:r w:rsidR="00E10AB7" w:rsidRPr="0045071B">
              <w:rPr>
                <w:rFonts w:ascii="Arial" w:hAnsi="Arial" w:cs="Arial"/>
                <w:b/>
                <w:bCs/>
                <w:rtl/>
              </w:rPr>
              <w:t>التاريخ</w:t>
            </w:r>
            <w:r w:rsidR="00E10AB7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 :</w:t>
            </w:r>
            <w:r w:rsidR="00F200F3" w:rsidRPr="0045071B">
              <w:rPr>
                <w:rFonts w:ascii="Arial" w:hAnsi="Arial" w:cs="Arial"/>
                <w:b/>
                <w:bCs/>
                <w:sz w:val="22"/>
                <w:szCs w:val="22"/>
                <w:rtl/>
              </w:rPr>
              <w:t xml:space="preserve">                   </w:t>
            </w:r>
            <w:r w:rsidR="009A3A7A" w:rsidRPr="0045071B">
              <w:rPr>
                <w:rFonts w:ascii="Arial" w:hAnsi="Arial" w:cs="Arial"/>
                <w:b/>
                <w:bCs/>
              </w:rPr>
              <w:t>Date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:</w:t>
            </w:r>
            <w:r w:rsidR="007C44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</w:t>
            </w:r>
            <w:r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               </w:t>
            </w:r>
            <w:r w:rsidR="009A3A7A" w:rsidRPr="0045071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</w:t>
            </w:r>
          </w:p>
          <w:p w:rsidR="009A3A7A" w:rsidRPr="00A240EB" w:rsidRDefault="009A3A7A" w:rsidP="00815A6C">
            <w:pPr>
              <w:pStyle w:val="a4"/>
              <w:shd w:val="clear" w:color="auto" w:fill="8EAADB" w:themeFill="accent5" w:themeFillTint="99"/>
              <w:tabs>
                <w:tab w:val="left" w:pos="1712"/>
              </w:tabs>
              <w:rPr>
                <w:rFonts w:cs="Othmani"/>
                <w:sz w:val="22"/>
                <w:szCs w:val="22"/>
                <w:rtl/>
              </w:rPr>
            </w:pPr>
          </w:p>
        </w:tc>
      </w:tr>
    </w:tbl>
    <w:p w:rsidR="00F200F3" w:rsidRDefault="00F200F3" w:rsidP="00F200F3">
      <w:pPr>
        <w:pStyle w:val="a4"/>
        <w:tabs>
          <w:tab w:val="left" w:pos="1712"/>
        </w:tabs>
        <w:rPr>
          <w:rFonts w:cs="Othmani"/>
          <w:sz w:val="18"/>
          <w:szCs w:val="18"/>
          <w:rtl/>
        </w:rPr>
      </w:pPr>
    </w:p>
    <w:tbl>
      <w:tblPr>
        <w:tblStyle w:val="a6"/>
        <w:bidiVisual/>
        <w:tblW w:w="5405" w:type="pct"/>
        <w:tblInd w:w="-330" w:type="dxa"/>
        <w:tblLook w:val="04A0" w:firstRow="1" w:lastRow="0" w:firstColumn="1" w:lastColumn="0" w:noHBand="0" w:noVBand="1"/>
      </w:tblPr>
      <w:tblGrid>
        <w:gridCol w:w="9926"/>
      </w:tblGrid>
      <w:tr w:rsidR="00F200F3" w:rsidTr="0045071B">
        <w:trPr>
          <w:trHeight w:val="1227"/>
        </w:trPr>
        <w:tc>
          <w:tcPr>
            <w:tcW w:w="5000" w:type="pct"/>
            <w:shd w:val="clear" w:color="auto" w:fill="auto"/>
          </w:tcPr>
          <w:p w:rsidR="007C447A" w:rsidRDefault="00F200F3" w:rsidP="00C76376">
            <w:pPr>
              <w:jc w:val="center"/>
              <w:rPr>
                <w:b/>
                <w:bCs/>
                <w:sz w:val="28"/>
                <w:szCs w:val="28"/>
              </w:rPr>
            </w:pPr>
            <w:r w:rsidRPr="003E74C7">
              <w:rPr>
                <w:rFonts w:hint="cs"/>
                <w:b/>
                <w:bCs/>
                <w:sz w:val="28"/>
                <w:szCs w:val="28"/>
                <w:rtl/>
              </w:rPr>
              <w:t>الإدارة العامة للأمن  (</w:t>
            </w:r>
            <w:r w:rsidR="0006551B">
              <w:rPr>
                <w:rFonts w:hint="cs"/>
                <w:b/>
                <w:bCs/>
                <w:sz w:val="28"/>
                <w:szCs w:val="28"/>
                <w:rtl/>
              </w:rPr>
              <w:t>مدير</w:t>
            </w:r>
            <w:r w:rsidRPr="003E74C7">
              <w:rPr>
                <w:rFonts w:hint="cs"/>
                <w:b/>
                <w:bCs/>
                <w:sz w:val="28"/>
                <w:szCs w:val="28"/>
                <w:rtl/>
              </w:rPr>
              <w:t xml:space="preserve"> وحدة التصاريح )</w:t>
            </w:r>
          </w:p>
          <w:p w:rsidR="00A240EB" w:rsidRDefault="00A240EB" w:rsidP="00A240EB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</w:p>
          <w:p w:rsidR="00F200F3" w:rsidRPr="0006551B" w:rsidRDefault="00F200F3" w:rsidP="007C447A">
            <w:pPr>
              <w:bidi/>
              <w:rPr>
                <w:b/>
                <w:bCs/>
                <w:rtl/>
              </w:rPr>
            </w:pPr>
            <w:r w:rsidRPr="0006551B">
              <w:rPr>
                <w:rFonts w:cs="Othmani" w:hint="cs"/>
                <w:b/>
                <w:bCs/>
                <w:rtl/>
              </w:rPr>
              <w:t xml:space="preserve">الأسم : </w:t>
            </w:r>
            <w:r w:rsidR="0006551B" w:rsidRPr="0006551B">
              <w:rPr>
                <w:rFonts w:cs="Othmani" w:hint="cs"/>
                <w:b/>
                <w:bCs/>
                <w:rtl/>
              </w:rPr>
              <w:t xml:space="preserve">عبدالله بن ابراهيم الرشيد  </w:t>
            </w:r>
            <w:r w:rsidR="0006551B">
              <w:rPr>
                <w:rFonts w:cs="Othmani" w:hint="cs"/>
                <w:b/>
                <w:bCs/>
                <w:rtl/>
              </w:rPr>
              <w:t xml:space="preserve">                     </w:t>
            </w:r>
            <w:r w:rsidR="0006551B" w:rsidRPr="0006551B">
              <w:rPr>
                <w:rFonts w:cs="Othmani" w:hint="cs"/>
                <w:b/>
                <w:bCs/>
                <w:rtl/>
              </w:rPr>
              <w:t xml:space="preserve">        </w:t>
            </w:r>
            <w:r w:rsidRPr="0006551B">
              <w:rPr>
                <w:rFonts w:cs="Othmani" w:hint="cs"/>
                <w:b/>
                <w:bCs/>
                <w:rtl/>
              </w:rPr>
              <w:t xml:space="preserve">       التوقيع :                          </w:t>
            </w:r>
            <w:r w:rsidR="007C447A" w:rsidRPr="0006551B">
              <w:rPr>
                <w:rFonts w:cs="Othmani" w:hint="cs"/>
                <w:b/>
                <w:bCs/>
                <w:rtl/>
              </w:rPr>
              <w:t>التاريخ :</w:t>
            </w:r>
            <w:r w:rsidRPr="0006551B">
              <w:rPr>
                <w:rFonts w:cs="Othmani" w:hint="cs"/>
                <w:b/>
                <w:bCs/>
                <w:rtl/>
              </w:rPr>
              <w:t xml:space="preserve">                          الختم                                                                  </w:t>
            </w:r>
          </w:p>
          <w:p w:rsidR="00F200F3" w:rsidRDefault="00F200F3" w:rsidP="00F200F3">
            <w:pPr>
              <w:pStyle w:val="a4"/>
              <w:tabs>
                <w:tab w:val="left" w:pos="1712"/>
              </w:tabs>
              <w:rPr>
                <w:rFonts w:cs="Othmani"/>
                <w:sz w:val="18"/>
                <w:szCs w:val="18"/>
                <w:rtl/>
              </w:rPr>
            </w:pPr>
          </w:p>
        </w:tc>
      </w:tr>
    </w:tbl>
    <w:p w:rsidR="00F200F3" w:rsidRPr="00E06ED6" w:rsidRDefault="0045071B" w:rsidP="00F200F3">
      <w:pPr>
        <w:pStyle w:val="a4"/>
        <w:tabs>
          <w:tab w:val="left" w:pos="1712"/>
        </w:tabs>
        <w:rPr>
          <w:rFonts w:cs="Othmani"/>
          <w:b/>
          <w:bCs/>
          <w:sz w:val="20"/>
          <w:szCs w:val="20"/>
          <w:rtl/>
        </w:rPr>
      </w:pPr>
      <w:r w:rsidRPr="00E06ED6">
        <w:rPr>
          <w:rFonts w:cs="Othmani" w:hint="cs"/>
          <w:b/>
          <w:bCs/>
          <w:sz w:val="20"/>
          <w:szCs w:val="20"/>
          <w:u w:val="single"/>
          <w:rtl/>
        </w:rPr>
        <w:t>ملاحظات</w:t>
      </w:r>
      <w:r w:rsidRPr="00E06ED6">
        <w:rPr>
          <w:rFonts w:cs="Othmani" w:hint="cs"/>
          <w:b/>
          <w:bCs/>
          <w:sz w:val="20"/>
          <w:szCs w:val="20"/>
          <w:rtl/>
        </w:rPr>
        <w:t xml:space="preserve"> :يرفق نسخة من هوية المصرح له بالنقل </w:t>
      </w:r>
      <w:r w:rsidR="00815A6C">
        <w:rPr>
          <w:rFonts w:cs="Othmani" w:hint="cs"/>
          <w:b/>
          <w:bCs/>
          <w:sz w:val="20"/>
          <w:szCs w:val="20"/>
          <w:rtl/>
        </w:rPr>
        <w:t xml:space="preserve">وصورة من استمارة السيارة </w:t>
      </w:r>
      <w:r w:rsidRPr="00E06ED6">
        <w:rPr>
          <w:rFonts w:cs="Othmani" w:hint="cs"/>
          <w:b/>
          <w:bCs/>
          <w:sz w:val="20"/>
          <w:szCs w:val="20"/>
          <w:rtl/>
        </w:rPr>
        <w:t xml:space="preserve">، يرفق بيان إذا كانت المواد المنقولة أكثر </w:t>
      </w:r>
      <w:r w:rsidR="00E06ED6" w:rsidRPr="00E06ED6">
        <w:rPr>
          <w:rFonts w:cs="Othmani" w:hint="cs"/>
          <w:b/>
          <w:bCs/>
          <w:sz w:val="20"/>
          <w:szCs w:val="20"/>
          <w:rtl/>
        </w:rPr>
        <w:t>من قطعة مع التصديق عليها من الجهة الطالبة ، و يعاد التصريح لإدارة الأمن بعد أنتهاء تاريخة.</w:t>
      </w:r>
    </w:p>
    <w:p w:rsidR="005B6D25" w:rsidRPr="00F200F3" w:rsidRDefault="005B6D25" w:rsidP="00F200F3">
      <w:pPr>
        <w:rPr>
          <w:rtl/>
        </w:rPr>
      </w:pPr>
    </w:p>
    <w:sectPr w:rsidR="005B6D25" w:rsidRPr="00F200F3" w:rsidSect="000D196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552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2343" w:rsidRDefault="00432343" w:rsidP="000A2DE1">
      <w:r>
        <w:separator/>
      </w:r>
    </w:p>
  </w:endnote>
  <w:endnote w:type="continuationSeparator" w:id="0">
    <w:p w:rsidR="00432343" w:rsidRDefault="00432343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Othmani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5C611D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0048" behindDoc="0" locked="0" layoutInCell="1" allowOverlap="1">
              <wp:simplePos x="0" y="0"/>
              <wp:positionH relativeFrom="column">
                <wp:posOffset>-1724025</wp:posOffset>
              </wp:positionH>
              <wp:positionV relativeFrom="paragraph">
                <wp:posOffset>100965</wp:posOffset>
              </wp:positionV>
              <wp:extent cx="8886825" cy="190500"/>
              <wp:effectExtent l="0" t="1905" r="0" b="0"/>
              <wp:wrapNone/>
              <wp:docPr id="3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19050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46414" w:rsidRPr="005D1677" w:rsidRDefault="00E46414" w:rsidP="008544DF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/>
                            </w:rPr>
                          </w:pPr>
                          <w:r w:rsidRPr="00A1241A">
                            <w:rPr>
                              <w:rFonts w:cs="B Elham" w:hint="cs"/>
                              <w:color w:val="FFFFFF"/>
                              <w:rtl/>
                            </w:rPr>
                            <w:t>نموذج</w:t>
                          </w:r>
                          <w:r w:rsidR="00576FE4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تصريح نقل مواد </w:t>
                          </w:r>
                          <w:r w:rsidRPr="005D1677">
                            <w:rPr>
                              <w:rFonts w:cs="B Elham" w:hint="cs"/>
                              <w:color w:val="FFFFFF"/>
                              <w:rtl/>
                            </w:rPr>
                            <w:t>- رقم (</w:t>
                          </w:r>
                          <w:r>
                            <w:rPr>
                              <w:rStyle w:val="ab"/>
                              <w:color w:val="FFFFFF"/>
                            </w:rPr>
                            <w:t>01500</w:t>
                          </w:r>
                          <w:r w:rsidR="00C01174">
                            <w:rPr>
                              <w:rStyle w:val="ab"/>
                              <w:color w:val="FFFFFF"/>
                            </w:rPr>
                            <w:t>4</w:t>
                          </w:r>
                          <w:r w:rsidRPr="005D1677">
                            <w:rPr>
                              <w:rStyle w:val="ab"/>
                              <w:color w:val="FFFFFF"/>
                            </w:rPr>
                            <w:t>-F</w:t>
                          </w:r>
                          <w:r w:rsidR="008544DF">
                            <w:rPr>
                              <w:rStyle w:val="ab"/>
                              <w:color w:val="FFFFFF"/>
                            </w:rPr>
                            <w:t>3</w:t>
                          </w:r>
                          <w:r w:rsidR="00A33993">
                            <w:rPr>
                              <w:rFonts w:cs="B Elham"/>
                              <w:color w:val="FFFFFF"/>
                            </w:rPr>
                            <w:t>1</w:t>
                          </w:r>
                          <w:r w:rsidRPr="005D1677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)    </w:t>
                          </w:r>
                          <w:r w:rsidRPr="005D1677">
                            <w:rPr>
                              <w:rFonts w:cs="B Elham"/>
                              <w:color w:val="FFFFFF"/>
                            </w:rPr>
                            <w:t xml:space="preserve">Page </w:t>
                          </w:r>
                          <w:r w:rsidR="00FF6C42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PAGE  \* Arabic  \* MERGEFORMAT </w:instrText>
                          </w:r>
                          <w:r w:rsidR="00FF6C42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5C611D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2</w:t>
                          </w:r>
                          <w:r w:rsidR="00FF6C42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  <w:r w:rsidRPr="005D1677">
                            <w:rPr>
                              <w:rFonts w:cs="B Elham"/>
                              <w:color w:val="FFFFFF"/>
                            </w:rPr>
                            <w:t xml:space="preserve"> of </w:t>
                          </w:r>
                          <w:r w:rsidR="00432343">
                            <w:fldChar w:fldCharType="begin"/>
                          </w:r>
                          <w:r w:rsidR="00432343">
                            <w:instrText xml:space="preserve"> NUMPAGES  \* Arabic  \* MERGEFORMAT </w:instrText>
                          </w:r>
                          <w:r w:rsidR="00432343">
                            <w:fldChar w:fldCharType="separate"/>
                          </w:r>
                          <w:r w:rsidR="005C611D" w:rsidRPr="005C611D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2</w:t>
                          </w:r>
                          <w:r w:rsidR="00432343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fldChar w:fldCharType="end"/>
                          </w:r>
                        </w:p>
                        <w:p w:rsidR="00E46414" w:rsidRDefault="00E46414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9" type="#_x0000_t202" style="position:absolute;left:0;text-align:left;margin-left:-135.75pt;margin-top:7.95pt;width:699.75pt;height:1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" fillcolor="#002060" stroked="f">
              <v:textbox inset=",0,,0">
                <w:txbxContent>
                  <w:p w:rsidR="00E46414" w:rsidRPr="005D1677" w:rsidRDefault="00E46414" w:rsidP="008544DF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/>
                      </w:rPr>
                    </w:pPr>
                    <w:r w:rsidRPr="00A1241A">
                      <w:rPr>
                        <w:rFonts w:cs="B Elham" w:hint="cs"/>
                        <w:color w:val="FFFFFF"/>
                        <w:rtl/>
                      </w:rPr>
                      <w:t>نموذج</w:t>
                    </w:r>
                    <w:r w:rsidR="00576FE4">
                      <w:rPr>
                        <w:rFonts w:cs="B Elham" w:hint="cs"/>
                        <w:color w:val="FFFFFF"/>
                        <w:rtl/>
                      </w:rPr>
                      <w:t xml:space="preserve"> تصريح نقل مواد </w:t>
                    </w:r>
                    <w:r w:rsidRPr="005D1677">
                      <w:rPr>
                        <w:rFonts w:cs="B Elham" w:hint="cs"/>
                        <w:color w:val="FFFFFF"/>
                        <w:rtl/>
                      </w:rPr>
                      <w:t>- رقم (</w:t>
                    </w:r>
                    <w:r>
                      <w:rPr>
                        <w:rStyle w:val="ab"/>
                        <w:color w:val="FFFFFF"/>
                      </w:rPr>
                      <w:t>01500</w:t>
                    </w:r>
                    <w:r w:rsidR="00C01174">
                      <w:rPr>
                        <w:rStyle w:val="ab"/>
                        <w:color w:val="FFFFFF"/>
                      </w:rPr>
                      <w:t>4</w:t>
                    </w:r>
                    <w:r w:rsidRPr="005D1677">
                      <w:rPr>
                        <w:rStyle w:val="ab"/>
                        <w:color w:val="FFFFFF"/>
                      </w:rPr>
                      <w:t>-F</w:t>
                    </w:r>
                    <w:r w:rsidR="008544DF">
                      <w:rPr>
                        <w:rStyle w:val="ab"/>
                        <w:color w:val="FFFFFF"/>
                      </w:rPr>
                      <w:t>3</w:t>
                    </w:r>
                    <w:r w:rsidR="00A33993">
                      <w:rPr>
                        <w:rFonts w:cs="B Elham"/>
                        <w:color w:val="FFFFFF"/>
                      </w:rPr>
                      <w:t>1</w:t>
                    </w:r>
                    <w:r w:rsidRPr="005D1677">
                      <w:rPr>
                        <w:rFonts w:cs="B Elham" w:hint="cs"/>
                        <w:color w:val="FFFFFF"/>
                        <w:rtl/>
                      </w:rPr>
                      <w:t xml:space="preserve"> )    </w:t>
                    </w:r>
                    <w:r w:rsidRPr="005D1677">
                      <w:rPr>
                        <w:rFonts w:cs="B Elham"/>
                        <w:color w:val="FFFFFF"/>
                      </w:rPr>
                      <w:t xml:space="preserve">Page </w:t>
                    </w:r>
                    <w:r w:rsidR="00FF6C42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Pr="005D1677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PAGE  \* Arabic  \* MERGEFORMAT </w:instrText>
                    </w:r>
                    <w:r w:rsidR="00FF6C42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5C611D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2</w:t>
                    </w:r>
                    <w:r w:rsidR="00FF6C42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  <w:r w:rsidRPr="005D1677">
                      <w:rPr>
                        <w:rFonts w:cs="B Elham"/>
                        <w:color w:val="FFFFFF"/>
                      </w:rPr>
                      <w:t xml:space="preserve"> of </w:t>
                    </w:r>
                    <w:r w:rsidR="00432343">
                      <w:fldChar w:fldCharType="begin"/>
                    </w:r>
                    <w:r w:rsidR="00432343">
                      <w:instrText xml:space="preserve"> NUMPAGES  \* Arabic  \* MERGEFORMAT </w:instrText>
                    </w:r>
                    <w:r w:rsidR="00432343">
                      <w:fldChar w:fldCharType="separate"/>
                    </w:r>
                    <w:r w:rsidR="005C611D" w:rsidRPr="005C611D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2</w:t>
                    </w:r>
                    <w:r w:rsidR="00432343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fldChar w:fldCharType="end"/>
                    </w:r>
                  </w:p>
                  <w:p w:rsidR="00E46414" w:rsidRDefault="00E46414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2343" w:rsidRDefault="00432343" w:rsidP="000A2DE1">
      <w:r>
        <w:separator/>
      </w:r>
    </w:p>
  </w:footnote>
  <w:footnote w:type="continuationSeparator" w:id="0">
    <w:p w:rsidR="00432343" w:rsidRDefault="00432343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432343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4144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6192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4384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Pr="007F6380" w:rsidRDefault="00DC679B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  <w:rtl/>
      </w:rPr>
      <w:drawing>
        <wp:anchor distT="0" distB="0" distL="114300" distR="114300" simplePos="0" relativeHeight="251668480" behindDoc="0" locked="0" layoutInCell="1" allowOverlap="1">
          <wp:simplePos x="0" y="0"/>
          <wp:positionH relativeFrom="column">
            <wp:posOffset>-762000</wp:posOffset>
          </wp:positionH>
          <wp:positionV relativeFrom="paragraph">
            <wp:posOffset>152400</wp:posOffset>
          </wp:positionV>
          <wp:extent cx="2085975" cy="1123950"/>
          <wp:effectExtent l="19050" t="0" r="9525" b="0"/>
          <wp:wrapThrough wrapText="bothSides">
            <wp:wrapPolygon edited="0">
              <wp:start x="-197" y="0"/>
              <wp:lineTo x="-197" y="21234"/>
              <wp:lineTo x="21699" y="21234"/>
              <wp:lineTo x="21699" y="0"/>
              <wp:lineTo x="-197" y="0"/>
            </wp:wrapPolygon>
          </wp:wrapThrough>
          <wp:docPr id="1" name="Picture 0" descr="qqqqqq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qqqqq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85975" cy="1123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rtl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column">
            <wp:posOffset>4419600</wp:posOffset>
          </wp:positionH>
          <wp:positionV relativeFrom="paragraph">
            <wp:posOffset>104775</wp:posOffset>
          </wp:positionV>
          <wp:extent cx="2124075" cy="1123950"/>
          <wp:effectExtent l="19050" t="0" r="9525" b="0"/>
          <wp:wrapThrough wrapText="bothSides">
            <wp:wrapPolygon edited="0">
              <wp:start x="-194" y="0"/>
              <wp:lineTo x="-194" y="21234"/>
              <wp:lineTo x="21697" y="21234"/>
              <wp:lineTo x="21697" y="0"/>
              <wp:lineTo x="-194" y="0"/>
            </wp:wrapPolygon>
          </wp:wrapThrough>
          <wp:docPr id="2" name="Picture 1" descr="qqqqqq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qqqqq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24075" cy="1123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46414" w:rsidRPr="007F6380" w:rsidRDefault="005C611D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  <w:rtl/>
      </w:rPr>
      <mc:AlternateContent>
        <mc:Choice Requires="wps">
          <w:drawing>
            <wp:anchor distT="0" distB="0" distL="114300" distR="114300" simplePos="0" relativeHeight="251667456" behindDoc="0" locked="0" layoutInCell="0" allowOverlap="1">
              <wp:simplePos x="0" y="0"/>
              <wp:positionH relativeFrom="margin">
                <wp:posOffset>1362075</wp:posOffset>
              </wp:positionH>
              <wp:positionV relativeFrom="margin">
                <wp:posOffset>-1363345</wp:posOffset>
              </wp:positionV>
              <wp:extent cx="2971800" cy="1095375"/>
              <wp:effectExtent l="9525" t="9525" r="19050" b="28575"/>
              <wp:wrapSquare wrapText="bothSides"/>
              <wp:docPr id="5" name="AutoShape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-21600000">
                        <a:off x="0" y="0"/>
                        <a:ext cx="2971800" cy="1095375"/>
                      </a:xfrm>
                      <a:prstGeom prst="bracketPair">
                        <a:avLst>
                          <a:gd name="adj" fmla="val 8051"/>
                        </a:avLst>
                      </a:prstGeom>
                      <a:gradFill rotWithShape="0">
                        <a:gsLst>
                          <a:gs pos="0">
                            <a:schemeClr val="accent5">
                              <a:lumMod val="60000"/>
                              <a:lumOff val="40000"/>
                            </a:schemeClr>
                          </a:gs>
                          <a:gs pos="100000">
                            <a:schemeClr val="accent5">
                              <a:lumMod val="40000"/>
                              <a:lumOff val="60000"/>
                            </a:schemeClr>
                          </a:gs>
                        </a:gsLst>
                        <a:lin ang="5400000" scaled="1"/>
                      </a:gradFill>
                      <a:ln w="12700"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8398" dir="3806097" algn="ctr" rotWithShape="0">
                          <a:schemeClr val="accent5">
                            <a:lumMod val="50000"/>
                            <a:lumOff val="0"/>
                            <a:alpha val="50000"/>
                          </a:schemeClr>
                        </a:outerShdw>
                      </a:effectLst>
                    </wps:spPr>
                    <wps:txbx>
                      <w:txbxContent>
                        <w:p w:rsidR="00307BF0" w:rsidRDefault="00307BF0" w:rsidP="00307BF0">
                          <w:pPr>
                            <w:rPr>
                              <w:b/>
                              <w:bCs/>
                              <w:rtl/>
                            </w:rPr>
                          </w:pPr>
                        </w:p>
                        <w:p w:rsidR="00307BF0" w:rsidRDefault="00307BF0" w:rsidP="00307BF0">
                          <w:pPr>
                            <w:jc w:val="center"/>
                            <w:rPr>
                              <w:b/>
                              <w:bCs/>
                              <w:sz w:val="48"/>
                              <w:szCs w:val="48"/>
                            </w:rPr>
                          </w:pPr>
                          <w:r w:rsidRPr="00307BF0">
                            <w:rPr>
                              <w:rFonts w:hint="cs"/>
                              <w:b/>
                              <w:bCs/>
                              <w:sz w:val="48"/>
                              <w:szCs w:val="48"/>
                              <w:rtl/>
                            </w:rPr>
                            <w:t>الإدارة العامة للأمن</w:t>
                          </w:r>
                        </w:p>
                        <w:p w:rsidR="00893764" w:rsidRDefault="00893764" w:rsidP="00307BF0">
                          <w:pPr>
                            <w:jc w:val="center"/>
                            <w:rPr>
                              <w:b/>
                              <w:bCs/>
                              <w:sz w:val="48"/>
                              <w:szCs w:val="48"/>
                              <w:rtl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48"/>
                              <w:szCs w:val="48"/>
                              <w:rtl/>
                            </w:rPr>
                            <w:t>وحدة التصاريح</w:t>
                          </w:r>
                        </w:p>
                        <w:p w:rsidR="00893764" w:rsidRDefault="00893764" w:rsidP="00307BF0">
                          <w:pPr>
                            <w:jc w:val="center"/>
                            <w:rPr>
                              <w:b/>
                              <w:bCs/>
                              <w:sz w:val="48"/>
                              <w:szCs w:val="48"/>
                            </w:rPr>
                          </w:pPr>
                        </w:p>
                        <w:p w:rsidR="00893764" w:rsidRPr="00307BF0" w:rsidRDefault="00893764" w:rsidP="00307BF0">
                          <w:pPr>
                            <w:jc w:val="center"/>
                            <w:rPr>
                              <w:b/>
                              <w:bCs/>
                              <w:sz w:val="48"/>
                              <w:szCs w:val="48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45720" tIns="45720" rIns="4572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AutoShape 45" o:spid="_x0000_s1027" type="#_x0000_t185" style="position:absolute;left:0;text-align:left;margin-left:107.25pt;margin-top:-107.35pt;width:234pt;height:86.2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" o:allowincell="f" adj="1739" filled="t" fillcolor="#8eaadb [1944]" strokecolor="#8eaadb [1944]" strokeweight="1pt">
              <v:fill color2="#b4c6e7 [1304]" focus="100%" type="gradient"/>
              <v:shadow on="t" color="#1f3763 [1608]" opacity=".5" offset="1pt"/>
              <v:textbox inset="3.6pt,,3.6pt">
                <w:txbxContent>
                  <w:p w:rsidR="00307BF0" w:rsidRDefault="00307BF0" w:rsidP="00307BF0">
                    <w:pPr>
                      <w:rPr>
                        <w:b/>
                        <w:bCs/>
                        <w:rtl/>
                      </w:rPr>
                    </w:pPr>
                  </w:p>
                  <w:p w:rsidR="00307BF0" w:rsidRDefault="00307BF0" w:rsidP="00307BF0">
                    <w:pPr>
                      <w:jc w:val="center"/>
                      <w:rPr>
                        <w:b/>
                        <w:bCs/>
                        <w:sz w:val="48"/>
                        <w:szCs w:val="48"/>
                      </w:rPr>
                    </w:pPr>
                    <w:r w:rsidRPr="00307BF0">
                      <w:rPr>
                        <w:rFonts w:hint="cs"/>
                        <w:b/>
                        <w:bCs/>
                        <w:sz w:val="48"/>
                        <w:szCs w:val="48"/>
                        <w:rtl/>
                      </w:rPr>
                      <w:t>الإدارة العامة للأمن</w:t>
                    </w:r>
                  </w:p>
                  <w:p w:rsidR="00893764" w:rsidRDefault="00893764" w:rsidP="00307BF0">
                    <w:pPr>
                      <w:jc w:val="center"/>
                      <w:rPr>
                        <w:b/>
                        <w:bCs/>
                        <w:sz w:val="48"/>
                        <w:szCs w:val="48"/>
                        <w:rtl/>
                      </w:rPr>
                    </w:pPr>
                    <w:r>
                      <w:rPr>
                        <w:rFonts w:hint="cs"/>
                        <w:b/>
                        <w:bCs/>
                        <w:sz w:val="48"/>
                        <w:szCs w:val="48"/>
                        <w:rtl/>
                      </w:rPr>
                      <w:t>وحدة التصاريح</w:t>
                    </w:r>
                  </w:p>
                  <w:p w:rsidR="00893764" w:rsidRDefault="00893764" w:rsidP="00307BF0">
                    <w:pPr>
                      <w:jc w:val="center"/>
                      <w:rPr>
                        <w:b/>
                        <w:bCs/>
                        <w:sz w:val="48"/>
                        <w:szCs w:val="48"/>
                      </w:rPr>
                    </w:pPr>
                  </w:p>
                  <w:p w:rsidR="00893764" w:rsidRPr="00307BF0" w:rsidRDefault="00893764" w:rsidP="00307BF0">
                    <w:pPr>
                      <w:jc w:val="center"/>
                      <w:rPr>
                        <w:b/>
                        <w:bCs/>
                        <w:sz w:val="48"/>
                        <w:szCs w:val="48"/>
                        <w:rtl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</w:p>
  <w:p w:rsidR="00E46414" w:rsidRPr="007F6380" w:rsidRDefault="00E46414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rtl/>
      </w:rPr>
    </w:pPr>
    <w:r w:rsidRPr="007F6380">
      <w:rPr>
        <w:rtl/>
      </w:rPr>
      <w:tab/>
    </w:r>
    <w:r>
      <w:rPr>
        <w:rtl/>
      </w:rPr>
      <w:tab/>
    </w:r>
  </w:p>
  <w:p w:rsidR="00E46414" w:rsidRPr="007F6380" w:rsidRDefault="00DC679B" w:rsidP="00DC679B">
    <w:pPr>
      <w:pStyle w:val="a4"/>
      <w:tabs>
        <w:tab w:val="left" w:pos="1302"/>
        <w:tab w:val="center" w:pos="4596"/>
      </w:tabs>
      <w:rPr>
        <w:rtl/>
      </w:rPr>
    </w:pPr>
    <w:r>
      <w:rPr>
        <w:rtl/>
      </w:rPr>
      <w:tab/>
    </w:r>
    <w:r>
      <w:rPr>
        <w:rtl/>
      </w:rPr>
      <w:tab/>
    </w:r>
    <w:r>
      <w:rPr>
        <w:rtl/>
      </w:rPr>
      <w:tab/>
    </w:r>
  </w:p>
  <w:p w:rsidR="00E46414" w:rsidRPr="007F6380" w:rsidRDefault="00DC679B" w:rsidP="00DC679B">
    <w:pPr>
      <w:pStyle w:val="a4"/>
      <w:tabs>
        <w:tab w:val="left" w:pos="1587"/>
      </w:tabs>
      <w:rPr>
        <w:rtl/>
      </w:rPr>
    </w:pPr>
    <w:r>
      <w:rPr>
        <w:rtl/>
      </w:rPr>
      <w:tab/>
    </w:r>
    <w:r>
      <w:rPr>
        <w:rtl/>
      </w:rPr>
      <w:tab/>
    </w:r>
    <w:r>
      <w:rPr>
        <w:rtl/>
      </w:rPr>
      <w:tab/>
    </w:r>
  </w:p>
  <w:p w:rsidR="00E46414" w:rsidRPr="007F6380" w:rsidRDefault="00FF7610" w:rsidP="00FF7610">
    <w:pPr>
      <w:pStyle w:val="a4"/>
      <w:tabs>
        <w:tab w:val="left" w:pos="1092"/>
      </w:tabs>
      <w:rPr>
        <w:rtl/>
      </w:rPr>
    </w:pPr>
    <w:r>
      <w:rPr>
        <w:rtl/>
      </w:rPr>
      <w:tab/>
    </w:r>
    <w:r>
      <w:rPr>
        <w:rtl/>
      </w:rPr>
      <w:tab/>
    </w:r>
  </w:p>
  <w:p w:rsidR="00E46414" w:rsidRPr="007F6380" w:rsidRDefault="00E46414" w:rsidP="007F6380">
    <w:pPr>
      <w:pStyle w:val="a4"/>
      <w:rPr>
        <w:rtl/>
      </w:rPr>
    </w:pPr>
  </w:p>
  <w:p w:rsidR="00E46414" w:rsidRPr="007F6380" w:rsidRDefault="005C611D" w:rsidP="007F6380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-1028700</wp:posOffset>
              </wp:positionH>
              <wp:positionV relativeFrom="paragraph">
                <wp:posOffset>191770</wp:posOffset>
              </wp:positionV>
              <wp:extent cx="7936230" cy="20066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36230" cy="20066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46414" w:rsidRPr="004E5ADE" w:rsidRDefault="00E46414" w:rsidP="0003590C">
                          <w:pPr>
                            <w:bidi/>
                            <w:spacing w:line="240" w:lineRule="auto"/>
                            <w:jc w:val="center"/>
                            <w:rPr>
                              <w:rFonts w:cs="B Elham"/>
                              <w:color w:val="44546A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left:0;text-align:left;margin-left:-81pt;margin-top:15.1pt;width:624.9pt;height:15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" fillcolor="#d9e2f3 [664]" stroked="f">
              <v:textbox inset=",0,,0">
                <w:txbxContent>
                  <w:p w:rsidR="00E46414" w:rsidRPr="004E5ADE" w:rsidRDefault="00E46414" w:rsidP="0003590C">
                    <w:pPr>
                      <w:bidi/>
                      <w:spacing w:line="240" w:lineRule="auto"/>
                      <w:jc w:val="center"/>
                      <w:rPr>
                        <w:rFonts w:cs="B Elham"/>
                        <w:color w:val="44546A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46414" w:rsidRPr="007F6380" w:rsidRDefault="00E4641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432343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5168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7216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5408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8.25pt;height:138pt" o:bullet="t">
        <v:imagedata r:id="rId1" o:title="logo"/>
      </v:shape>
    </w:pict>
  </w:numPicBullet>
  <w:abstractNum w:abstractNumId="0" w15:restartNumberingAfterBreak="0">
    <w:nsid w:val="08CD422C"/>
    <w:multiLevelType w:val="hybridMultilevel"/>
    <w:tmpl w:val="9786791E"/>
    <w:lvl w:ilvl="0" w:tplc="49B4F012">
      <w:start w:val="1"/>
      <w:numFmt w:val="bullet"/>
      <w:lvlText w:val=""/>
      <w:lvlPicBulletId w:val="0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0B2E200F"/>
    <w:multiLevelType w:val="hybridMultilevel"/>
    <w:tmpl w:val="3604A720"/>
    <w:lvl w:ilvl="0" w:tplc="6F208C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951CD"/>
    <w:multiLevelType w:val="hybridMultilevel"/>
    <w:tmpl w:val="BFACD2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F7F34"/>
    <w:multiLevelType w:val="hybridMultilevel"/>
    <w:tmpl w:val="A9304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576FA"/>
    <w:multiLevelType w:val="multilevel"/>
    <w:tmpl w:val="9D86C4C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7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D405970"/>
    <w:multiLevelType w:val="hybridMultilevel"/>
    <w:tmpl w:val="8D4E67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4392D"/>
    <w:multiLevelType w:val="hybridMultilevel"/>
    <w:tmpl w:val="16120F28"/>
    <w:lvl w:ilvl="0" w:tplc="CCCC32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56F3C50"/>
    <w:multiLevelType w:val="multilevel"/>
    <w:tmpl w:val="A87C4A06"/>
    <w:lvl w:ilvl="0">
      <w:start w:val="1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28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99040B4"/>
    <w:multiLevelType w:val="hybridMultilevel"/>
    <w:tmpl w:val="8634F838"/>
    <w:lvl w:ilvl="0" w:tplc="85CC72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8000"/>
      </w:rPr>
    </w:lvl>
    <w:lvl w:ilvl="1" w:tplc="BE042E28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  <w:color w:val="0033CC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A872AE4"/>
    <w:multiLevelType w:val="hybridMultilevel"/>
    <w:tmpl w:val="321484CE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1068B8"/>
    <w:multiLevelType w:val="hybridMultilevel"/>
    <w:tmpl w:val="FCDAE5A0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8000"/>
      </w:rPr>
    </w:lvl>
    <w:lvl w:ilvl="1" w:tplc="8BFE0A7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E8448DB"/>
    <w:multiLevelType w:val="hybridMultilevel"/>
    <w:tmpl w:val="6E3C4F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D07D9"/>
    <w:multiLevelType w:val="hybridMultilevel"/>
    <w:tmpl w:val="9678FD8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83B57"/>
    <w:multiLevelType w:val="hybridMultilevel"/>
    <w:tmpl w:val="7A74228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8757DC"/>
    <w:multiLevelType w:val="multilevel"/>
    <w:tmpl w:val="D5220416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6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9882D79"/>
    <w:multiLevelType w:val="hybridMultilevel"/>
    <w:tmpl w:val="C4800FF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0E3D3A"/>
    <w:multiLevelType w:val="hybridMultilevel"/>
    <w:tmpl w:val="16FAB53C"/>
    <w:lvl w:ilvl="0" w:tplc="DE8A02A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54431A"/>
    <w:multiLevelType w:val="hybridMultilevel"/>
    <w:tmpl w:val="18EA14D8"/>
    <w:lvl w:ilvl="0" w:tplc="13200E0E">
      <w:start w:val="1"/>
      <w:numFmt w:val="decimal"/>
      <w:lvlText w:val="%1."/>
      <w:lvlJc w:val="left"/>
      <w:pPr>
        <w:ind w:left="144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113CE1"/>
    <w:multiLevelType w:val="hybridMultilevel"/>
    <w:tmpl w:val="0E5C23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9F66AA"/>
    <w:multiLevelType w:val="hybridMultilevel"/>
    <w:tmpl w:val="90B4B47A"/>
    <w:lvl w:ilvl="0" w:tplc="49B4F01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7EF2FAB"/>
    <w:multiLevelType w:val="hybridMultilevel"/>
    <w:tmpl w:val="8D5C971C"/>
    <w:lvl w:ilvl="0" w:tplc="7A00CB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C538BF"/>
    <w:multiLevelType w:val="hybridMultilevel"/>
    <w:tmpl w:val="6EC4F5DE"/>
    <w:lvl w:ilvl="0" w:tplc="0409000F">
      <w:start w:val="1"/>
      <w:numFmt w:val="decimal"/>
      <w:lvlText w:val="%1."/>
      <w:lvlJc w:val="left"/>
      <w:pPr>
        <w:ind w:left="2993" w:hanging="360"/>
      </w:pPr>
    </w:lvl>
    <w:lvl w:ilvl="1" w:tplc="04090019" w:tentative="1">
      <w:start w:val="1"/>
      <w:numFmt w:val="lowerLetter"/>
      <w:lvlText w:val="%2."/>
      <w:lvlJc w:val="left"/>
      <w:pPr>
        <w:ind w:left="3713" w:hanging="360"/>
      </w:pPr>
    </w:lvl>
    <w:lvl w:ilvl="2" w:tplc="0409001B" w:tentative="1">
      <w:start w:val="1"/>
      <w:numFmt w:val="lowerRoman"/>
      <w:lvlText w:val="%3."/>
      <w:lvlJc w:val="right"/>
      <w:pPr>
        <w:ind w:left="4433" w:hanging="180"/>
      </w:pPr>
    </w:lvl>
    <w:lvl w:ilvl="3" w:tplc="0409000F" w:tentative="1">
      <w:start w:val="1"/>
      <w:numFmt w:val="decimal"/>
      <w:lvlText w:val="%4."/>
      <w:lvlJc w:val="left"/>
      <w:pPr>
        <w:ind w:left="5153" w:hanging="360"/>
      </w:pPr>
    </w:lvl>
    <w:lvl w:ilvl="4" w:tplc="04090019" w:tentative="1">
      <w:start w:val="1"/>
      <w:numFmt w:val="lowerLetter"/>
      <w:lvlText w:val="%5."/>
      <w:lvlJc w:val="left"/>
      <w:pPr>
        <w:ind w:left="5873" w:hanging="360"/>
      </w:pPr>
    </w:lvl>
    <w:lvl w:ilvl="5" w:tplc="0409001B" w:tentative="1">
      <w:start w:val="1"/>
      <w:numFmt w:val="lowerRoman"/>
      <w:lvlText w:val="%6."/>
      <w:lvlJc w:val="right"/>
      <w:pPr>
        <w:ind w:left="6593" w:hanging="180"/>
      </w:pPr>
    </w:lvl>
    <w:lvl w:ilvl="6" w:tplc="0409000F" w:tentative="1">
      <w:start w:val="1"/>
      <w:numFmt w:val="decimal"/>
      <w:lvlText w:val="%7."/>
      <w:lvlJc w:val="left"/>
      <w:pPr>
        <w:ind w:left="7313" w:hanging="360"/>
      </w:pPr>
    </w:lvl>
    <w:lvl w:ilvl="7" w:tplc="04090019" w:tentative="1">
      <w:start w:val="1"/>
      <w:numFmt w:val="lowerLetter"/>
      <w:lvlText w:val="%8."/>
      <w:lvlJc w:val="left"/>
      <w:pPr>
        <w:ind w:left="8033" w:hanging="360"/>
      </w:pPr>
    </w:lvl>
    <w:lvl w:ilvl="8" w:tplc="0409001B" w:tentative="1">
      <w:start w:val="1"/>
      <w:numFmt w:val="lowerRoman"/>
      <w:lvlText w:val="%9."/>
      <w:lvlJc w:val="right"/>
      <w:pPr>
        <w:ind w:left="8753" w:hanging="180"/>
      </w:pPr>
    </w:lvl>
  </w:abstractNum>
  <w:abstractNum w:abstractNumId="30" w15:restartNumberingAfterBreak="0">
    <w:nsid w:val="5D9015F4"/>
    <w:multiLevelType w:val="singleLevel"/>
    <w:tmpl w:val="FD8EE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</w:abstractNum>
  <w:abstractNum w:abstractNumId="31" w15:restartNumberingAfterBreak="0">
    <w:nsid w:val="5F1A4215"/>
    <w:multiLevelType w:val="singleLevel"/>
    <w:tmpl w:val="9A10C8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32" w15:restartNumberingAfterBreak="0">
    <w:nsid w:val="604B6BAF"/>
    <w:multiLevelType w:val="hybridMultilevel"/>
    <w:tmpl w:val="1110F67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1B23A97"/>
    <w:multiLevelType w:val="multilevel"/>
    <w:tmpl w:val="46CEA380"/>
    <w:lvl w:ilvl="0">
      <w:start w:val="18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20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1E44142"/>
    <w:multiLevelType w:val="hybridMultilevel"/>
    <w:tmpl w:val="8BCEE538"/>
    <w:lvl w:ilvl="0" w:tplc="04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14488"/>
    <w:multiLevelType w:val="hybridMultilevel"/>
    <w:tmpl w:val="C9820770"/>
    <w:lvl w:ilvl="0" w:tplc="97C29C98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6D6D4899"/>
    <w:multiLevelType w:val="hybridMultilevel"/>
    <w:tmpl w:val="AEE2B98A"/>
    <w:lvl w:ilvl="0" w:tplc="35DCC20A">
      <w:start w:val="1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9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4329FF"/>
    <w:multiLevelType w:val="hybridMultilevel"/>
    <w:tmpl w:val="DC8EABE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125D56"/>
    <w:multiLevelType w:val="hybridMultilevel"/>
    <w:tmpl w:val="847AE238"/>
    <w:lvl w:ilvl="0" w:tplc="F94EB7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7FB278F"/>
    <w:multiLevelType w:val="hybridMultilevel"/>
    <w:tmpl w:val="9C7A6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C55D7F"/>
    <w:multiLevelType w:val="multilevel"/>
    <w:tmpl w:val="EC563E24"/>
    <w:lvl w:ilvl="0">
      <w:start w:val="1"/>
      <w:numFmt w:val="decimal"/>
      <w:lvlText w:val="%1)"/>
      <w:lvlJc w:val="left"/>
      <w:pPr>
        <w:ind w:left="540" w:hanging="360"/>
      </w:pPr>
      <w:rPr>
        <w:rFonts w:hint="default"/>
        <w:color w:val="C0000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9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5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8"/>
  </w:num>
  <w:num w:numId="3">
    <w:abstractNumId w:val="17"/>
  </w:num>
  <w:num w:numId="4">
    <w:abstractNumId w:val="41"/>
  </w:num>
  <w:num w:numId="5">
    <w:abstractNumId w:val="4"/>
  </w:num>
  <w:num w:numId="6">
    <w:abstractNumId w:val="39"/>
  </w:num>
  <w:num w:numId="7">
    <w:abstractNumId w:val="23"/>
  </w:num>
  <w:num w:numId="8">
    <w:abstractNumId w:val="24"/>
  </w:num>
  <w:num w:numId="9">
    <w:abstractNumId w:val="35"/>
  </w:num>
  <w:num w:numId="10">
    <w:abstractNumId w:val="27"/>
  </w:num>
  <w:num w:numId="11">
    <w:abstractNumId w:val="45"/>
  </w:num>
  <w:num w:numId="12">
    <w:abstractNumId w:val="37"/>
  </w:num>
  <w:num w:numId="13">
    <w:abstractNumId w:val="6"/>
  </w:num>
  <w:num w:numId="14">
    <w:abstractNumId w:val="20"/>
  </w:num>
  <w:num w:numId="15">
    <w:abstractNumId w:val="22"/>
  </w:num>
  <w:num w:numId="16">
    <w:abstractNumId w:val="7"/>
  </w:num>
  <w:num w:numId="17">
    <w:abstractNumId w:val="38"/>
  </w:num>
  <w:num w:numId="18">
    <w:abstractNumId w:val="29"/>
  </w:num>
  <w:num w:numId="19">
    <w:abstractNumId w:val="12"/>
  </w:num>
  <w:num w:numId="20">
    <w:abstractNumId w:val="44"/>
  </w:num>
  <w:num w:numId="21">
    <w:abstractNumId w:val="1"/>
  </w:num>
  <w:num w:numId="22">
    <w:abstractNumId w:val="21"/>
  </w:num>
  <w:num w:numId="23">
    <w:abstractNumId w:val="16"/>
  </w:num>
  <w:num w:numId="24">
    <w:abstractNumId w:val="10"/>
  </w:num>
  <w:num w:numId="25">
    <w:abstractNumId w:val="33"/>
  </w:num>
  <w:num w:numId="26">
    <w:abstractNumId w:val="9"/>
  </w:num>
  <w:num w:numId="27">
    <w:abstractNumId w:val="28"/>
  </w:num>
  <w:num w:numId="28">
    <w:abstractNumId w:val="5"/>
  </w:num>
  <w:num w:numId="29">
    <w:abstractNumId w:val="3"/>
  </w:num>
  <w:num w:numId="30">
    <w:abstractNumId w:val="42"/>
  </w:num>
  <w:num w:numId="31">
    <w:abstractNumId w:val="31"/>
  </w:num>
  <w:num w:numId="32">
    <w:abstractNumId w:val="30"/>
  </w:num>
  <w:num w:numId="33">
    <w:abstractNumId w:val="8"/>
  </w:num>
  <w:num w:numId="34">
    <w:abstractNumId w:val="2"/>
  </w:num>
  <w:num w:numId="35">
    <w:abstractNumId w:val="19"/>
  </w:num>
  <w:num w:numId="36">
    <w:abstractNumId w:val="34"/>
  </w:num>
  <w:num w:numId="37">
    <w:abstractNumId w:val="14"/>
  </w:num>
  <w:num w:numId="38">
    <w:abstractNumId w:val="43"/>
  </w:num>
  <w:num w:numId="39">
    <w:abstractNumId w:val="32"/>
  </w:num>
  <w:num w:numId="40">
    <w:abstractNumId w:val="13"/>
  </w:num>
  <w:num w:numId="41">
    <w:abstractNumId w:val="25"/>
  </w:num>
  <w:num w:numId="42">
    <w:abstractNumId w:val="40"/>
  </w:num>
  <w:num w:numId="43">
    <w:abstractNumId w:val="36"/>
  </w:num>
  <w:num w:numId="44">
    <w:abstractNumId w:val="11"/>
  </w:num>
  <w:num w:numId="45">
    <w:abstractNumId w:val="0"/>
  </w:num>
  <w:num w:numId="4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TIyNjYyMzM1NzNX0lEKTi0uzszPAykwrgUAT3YOMCwAAAA="/>
  </w:docVars>
  <w:rsids>
    <w:rsidRoot w:val="0040252E"/>
    <w:rsid w:val="000139BA"/>
    <w:rsid w:val="000213BF"/>
    <w:rsid w:val="0002512A"/>
    <w:rsid w:val="00027BB0"/>
    <w:rsid w:val="0003212D"/>
    <w:rsid w:val="00032387"/>
    <w:rsid w:val="0003590C"/>
    <w:rsid w:val="00036344"/>
    <w:rsid w:val="0004242A"/>
    <w:rsid w:val="00055053"/>
    <w:rsid w:val="000559F3"/>
    <w:rsid w:val="00057DBA"/>
    <w:rsid w:val="00065189"/>
    <w:rsid w:val="0006551B"/>
    <w:rsid w:val="00065CB0"/>
    <w:rsid w:val="00073AA4"/>
    <w:rsid w:val="000811FD"/>
    <w:rsid w:val="00082841"/>
    <w:rsid w:val="00084E0A"/>
    <w:rsid w:val="00087A28"/>
    <w:rsid w:val="00095618"/>
    <w:rsid w:val="0009673D"/>
    <w:rsid w:val="00097522"/>
    <w:rsid w:val="000A27BA"/>
    <w:rsid w:val="000A2DE1"/>
    <w:rsid w:val="000A52EF"/>
    <w:rsid w:val="000A6D0B"/>
    <w:rsid w:val="000C02B8"/>
    <w:rsid w:val="000C1D62"/>
    <w:rsid w:val="000C59E5"/>
    <w:rsid w:val="000C6072"/>
    <w:rsid w:val="000C7D44"/>
    <w:rsid w:val="000D196C"/>
    <w:rsid w:val="000F2367"/>
    <w:rsid w:val="000F6C19"/>
    <w:rsid w:val="00100BFD"/>
    <w:rsid w:val="00104D39"/>
    <w:rsid w:val="00115C59"/>
    <w:rsid w:val="0013656C"/>
    <w:rsid w:val="001642FE"/>
    <w:rsid w:val="00166E9E"/>
    <w:rsid w:val="00170AA4"/>
    <w:rsid w:val="00172ECB"/>
    <w:rsid w:val="001732C8"/>
    <w:rsid w:val="00194C7E"/>
    <w:rsid w:val="001B5281"/>
    <w:rsid w:val="001C1F9A"/>
    <w:rsid w:val="001C4D8E"/>
    <w:rsid w:val="001D2317"/>
    <w:rsid w:val="001D5050"/>
    <w:rsid w:val="001E0C66"/>
    <w:rsid w:val="001E1EDC"/>
    <w:rsid w:val="001E4F5A"/>
    <w:rsid w:val="001E5C29"/>
    <w:rsid w:val="001F5A52"/>
    <w:rsid w:val="0023085C"/>
    <w:rsid w:val="002347F3"/>
    <w:rsid w:val="002432D2"/>
    <w:rsid w:val="002506AD"/>
    <w:rsid w:val="0025569E"/>
    <w:rsid w:val="00262344"/>
    <w:rsid w:val="00264C36"/>
    <w:rsid w:val="0026631C"/>
    <w:rsid w:val="002725E6"/>
    <w:rsid w:val="002777BB"/>
    <w:rsid w:val="00282CE5"/>
    <w:rsid w:val="002861C4"/>
    <w:rsid w:val="00286CA3"/>
    <w:rsid w:val="0029079A"/>
    <w:rsid w:val="002A7105"/>
    <w:rsid w:val="002C77F4"/>
    <w:rsid w:val="002D35FC"/>
    <w:rsid w:val="002D797A"/>
    <w:rsid w:val="002E45FD"/>
    <w:rsid w:val="002E46B4"/>
    <w:rsid w:val="002E4E80"/>
    <w:rsid w:val="002E5BBC"/>
    <w:rsid w:val="002F4521"/>
    <w:rsid w:val="002F627F"/>
    <w:rsid w:val="003018F2"/>
    <w:rsid w:val="003050BE"/>
    <w:rsid w:val="00307BF0"/>
    <w:rsid w:val="00313AD4"/>
    <w:rsid w:val="00313D83"/>
    <w:rsid w:val="003176A4"/>
    <w:rsid w:val="00322042"/>
    <w:rsid w:val="00323237"/>
    <w:rsid w:val="00331C4D"/>
    <w:rsid w:val="00333C65"/>
    <w:rsid w:val="003608F7"/>
    <w:rsid w:val="00362036"/>
    <w:rsid w:val="00384C4A"/>
    <w:rsid w:val="00384E63"/>
    <w:rsid w:val="00392377"/>
    <w:rsid w:val="0039483B"/>
    <w:rsid w:val="003A50E2"/>
    <w:rsid w:val="003A50EB"/>
    <w:rsid w:val="003E2932"/>
    <w:rsid w:val="003E7710"/>
    <w:rsid w:val="003F00B6"/>
    <w:rsid w:val="00400153"/>
    <w:rsid w:val="0040252E"/>
    <w:rsid w:val="0040493B"/>
    <w:rsid w:val="0040530D"/>
    <w:rsid w:val="004056CD"/>
    <w:rsid w:val="0041386A"/>
    <w:rsid w:val="00416FCD"/>
    <w:rsid w:val="00416FDA"/>
    <w:rsid w:val="004312B2"/>
    <w:rsid w:val="00432343"/>
    <w:rsid w:val="00433048"/>
    <w:rsid w:val="0044597B"/>
    <w:rsid w:val="0045071B"/>
    <w:rsid w:val="0046328E"/>
    <w:rsid w:val="00477499"/>
    <w:rsid w:val="00477701"/>
    <w:rsid w:val="0048071B"/>
    <w:rsid w:val="00490AF8"/>
    <w:rsid w:val="00494D65"/>
    <w:rsid w:val="004A2BCA"/>
    <w:rsid w:val="004A6654"/>
    <w:rsid w:val="004B5495"/>
    <w:rsid w:val="004B66E0"/>
    <w:rsid w:val="004E09B1"/>
    <w:rsid w:val="004E1E05"/>
    <w:rsid w:val="004E2034"/>
    <w:rsid w:val="004E2DBC"/>
    <w:rsid w:val="004E5ADE"/>
    <w:rsid w:val="004E78DF"/>
    <w:rsid w:val="00501E57"/>
    <w:rsid w:val="00507DB8"/>
    <w:rsid w:val="005116C5"/>
    <w:rsid w:val="005124B1"/>
    <w:rsid w:val="005142AE"/>
    <w:rsid w:val="005227E2"/>
    <w:rsid w:val="00524190"/>
    <w:rsid w:val="00527476"/>
    <w:rsid w:val="005336C5"/>
    <w:rsid w:val="00534FCE"/>
    <w:rsid w:val="0057262E"/>
    <w:rsid w:val="00575E48"/>
    <w:rsid w:val="00576761"/>
    <w:rsid w:val="00576FE4"/>
    <w:rsid w:val="00580A61"/>
    <w:rsid w:val="00585CB6"/>
    <w:rsid w:val="00590723"/>
    <w:rsid w:val="005920D6"/>
    <w:rsid w:val="00592874"/>
    <w:rsid w:val="005A013B"/>
    <w:rsid w:val="005A4BE5"/>
    <w:rsid w:val="005B17EA"/>
    <w:rsid w:val="005B6D25"/>
    <w:rsid w:val="005C100B"/>
    <w:rsid w:val="005C611D"/>
    <w:rsid w:val="005C7C53"/>
    <w:rsid w:val="005D1677"/>
    <w:rsid w:val="005D7769"/>
    <w:rsid w:val="005E3D32"/>
    <w:rsid w:val="005E498F"/>
    <w:rsid w:val="005E5CE3"/>
    <w:rsid w:val="005E613C"/>
    <w:rsid w:val="00600B13"/>
    <w:rsid w:val="00604455"/>
    <w:rsid w:val="00605680"/>
    <w:rsid w:val="006219CA"/>
    <w:rsid w:val="006272F0"/>
    <w:rsid w:val="006328F3"/>
    <w:rsid w:val="006337DD"/>
    <w:rsid w:val="00634548"/>
    <w:rsid w:val="006346FB"/>
    <w:rsid w:val="00642693"/>
    <w:rsid w:val="0064602B"/>
    <w:rsid w:val="006460E0"/>
    <w:rsid w:val="006561F1"/>
    <w:rsid w:val="00666418"/>
    <w:rsid w:val="00683F04"/>
    <w:rsid w:val="006926FA"/>
    <w:rsid w:val="0069516D"/>
    <w:rsid w:val="0069790F"/>
    <w:rsid w:val="006A63BB"/>
    <w:rsid w:val="006B0D04"/>
    <w:rsid w:val="006B2DE7"/>
    <w:rsid w:val="006B7F18"/>
    <w:rsid w:val="006C4F6B"/>
    <w:rsid w:val="006C531A"/>
    <w:rsid w:val="006C563D"/>
    <w:rsid w:val="006D00ED"/>
    <w:rsid w:val="006D29A3"/>
    <w:rsid w:val="006F7C08"/>
    <w:rsid w:val="006F7DB4"/>
    <w:rsid w:val="00704D70"/>
    <w:rsid w:val="00723C8D"/>
    <w:rsid w:val="00731D97"/>
    <w:rsid w:val="00735DC0"/>
    <w:rsid w:val="00736652"/>
    <w:rsid w:val="0073724D"/>
    <w:rsid w:val="00742BC5"/>
    <w:rsid w:val="007432DF"/>
    <w:rsid w:val="00743DE1"/>
    <w:rsid w:val="00746D88"/>
    <w:rsid w:val="00774D90"/>
    <w:rsid w:val="00775930"/>
    <w:rsid w:val="007759F6"/>
    <w:rsid w:val="00786530"/>
    <w:rsid w:val="007B149B"/>
    <w:rsid w:val="007B5AE3"/>
    <w:rsid w:val="007B7805"/>
    <w:rsid w:val="007C0240"/>
    <w:rsid w:val="007C447A"/>
    <w:rsid w:val="007D36D6"/>
    <w:rsid w:val="007D6CF9"/>
    <w:rsid w:val="007F401C"/>
    <w:rsid w:val="007F46B6"/>
    <w:rsid w:val="007F6380"/>
    <w:rsid w:val="0080439D"/>
    <w:rsid w:val="00810B95"/>
    <w:rsid w:val="00815A6C"/>
    <w:rsid w:val="008173F1"/>
    <w:rsid w:val="00830835"/>
    <w:rsid w:val="008409C4"/>
    <w:rsid w:val="00840E6A"/>
    <w:rsid w:val="008544DF"/>
    <w:rsid w:val="00855E54"/>
    <w:rsid w:val="00857139"/>
    <w:rsid w:val="00862DE3"/>
    <w:rsid w:val="00867DB7"/>
    <w:rsid w:val="008703B9"/>
    <w:rsid w:val="008763D5"/>
    <w:rsid w:val="00877CD5"/>
    <w:rsid w:val="00882D61"/>
    <w:rsid w:val="00886C0B"/>
    <w:rsid w:val="00887146"/>
    <w:rsid w:val="00893764"/>
    <w:rsid w:val="008B1EEC"/>
    <w:rsid w:val="008B3651"/>
    <w:rsid w:val="008B573F"/>
    <w:rsid w:val="008B5EAC"/>
    <w:rsid w:val="008B732F"/>
    <w:rsid w:val="008C52DA"/>
    <w:rsid w:val="008D278C"/>
    <w:rsid w:val="008D2D48"/>
    <w:rsid w:val="008E4D55"/>
    <w:rsid w:val="008F67AF"/>
    <w:rsid w:val="009013DA"/>
    <w:rsid w:val="00912D01"/>
    <w:rsid w:val="009202DA"/>
    <w:rsid w:val="00927929"/>
    <w:rsid w:val="00937BF1"/>
    <w:rsid w:val="0094452B"/>
    <w:rsid w:val="009519F9"/>
    <w:rsid w:val="009540DD"/>
    <w:rsid w:val="00957143"/>
    <w:rsid w:val="00994745"/>
    <w:rsid w:val="009A3A7A"/>
    <w:rsid w:val="009A5117"/>
    <w:rsid w:val="009B06E9"/>
    <w:rsid w:val="009B24B4"/>
    <w:rsid w:val="009B28BB"/>
    <w:rsid w:val="009E2F80"/>
    <w:rsid w:val="009E4D71"/>
    <w:rsid w:val="00A02C5B"/>
    <w:rsid w:val="00A0739E"/>
    <w:rsid w:val="00A07F79"/>
    <w:rsid w:val="00A1241A"/>
    <w:rsid w:val="00A240EB"/>
    <w:rsid w:val="00A2610D"/>
    <w:rsid w:val="00A30D76"/>
    <w:rsid w:val="00A3328E"/>
    <w:rsid w:val="00A33993"/>
    <w:rsid w:val="00A50998"/>
    <w:rsid w:val="00A522A6"/>
    <w:rsid w:val="00A66696"/>
    <w:rsid w:val="00A74F99"/>
    <w:rsid w:val="00A7621C"/>
    <w:rsid w:val="00A87D8D"/>
    <w:rsid w:val="00AA4BA3"/>
    <w:rsid w:val="00AA4E8E"/>
    <w:rsid w:val="00AB0AAA"/>
    <w:rsid w:val="00AB1883"/>
    <w:rsid w:val="00AB6E05"/>
    <w:rsid w:val="00AC2C2E"/>
    <w:rsid w:val="00AE0599"/>
    <w:rsid w:val="00AE3C6C"/>
    <w:rsid w:val="00AE4788"/>
    <w:rsid w:val="00AE6625"/>
    <w:rsid w:val="00AE6CCF"/>
    <w:rsid w:val="00AE792A"/>
    <w:rsid w:val="00B00251"/>
    <w:rsid w:val="00B0482F"/>
    <w:rsid w:val="00B07776"/>
    <w:rsid w:val="00B11749"/>
    <w:rsid w:val="00B17BD9"/>
    <w:rsid w:val="00B20210"/>
    <w:rsid w:val="00B20548"/>
    <w:rsid w:val="00B409A1"/>
    <w:rsid w:val="00B40F64"/>
    <w:rsid w:val="00B41505"/>
    <w:rsid w:val="00B42B69"/>
    <w:rsid w:val="00B4395B"/>
    <w:rsid w:val="00B53817"/>
    <w:rsid w:val="00B725A4"/>
    <w:rsid w:val="00B746D3"/>
    <w:rsid w:val="00B7645F"/>
    <w:rsid w:val="00B76ABA"/>
    <w:rsid w:val="00B85261"/>
    <w:rsid w:val="00B8715F"/>
    <w:rsid w:val="00B9052E"/>
    <w:rsid w:val="00B92521"/>
    <w:rsid w:val="00B93596"/>
    <w:rsid w:val="00B95985"/>
    <w:rsid w:val="00B962D7"/>
    <w:rsid w:val="00BA1AC9"/>
    <w:rsid w:val="00BB1995"/>
    <w:rsid w:val="00BB7CCA"/>
    <w:rsid w:val="00BC1F25"/>
    <w:rsid w:val="00BC6984"/>
    <w:rsid w:val="00BD4D0F"/>
    <w:rsid w:val="00BE377C"/>
    <w:rsid w:val="00BE749C"/>
    <w:rsid w:val="00BF4FAF"/>
    <w:rsid w:val="00C01174"/>
    <w:rsid w:val="00C02D3F"/>
    <w:rsid w:val="00C042FB"/>
    <w:rsid w:val="00C12A15"/>
    <w:rsid w:val="00C172BF"/>
    <w:rsid w:val="00C20954"/>
    <w:rsid w:val="00C302EA"/>
    <w:rsid w:val="00C46A56"/>
    <w:rsid w:val="00C50657"/>
    <w:rsid w:val="00C53F35"/>
    <w:rsid w:val="00C653B7"/>
    <w:rsid w:val="00C65DD1"/>
    <w:rsid w:val="00C70246"/>
    <w:rsid w:val="00C7492B"/>
    <w:rsid w:val="00C76376"/>
    <w:rsid w:val="00C773EB"/>
    <w:rsid w:val="00C86676"/>
    <w:rsid w:val="00C921ED"/>
    <w:rsid w:val="00CA369F"/>
    <w:rsid w:val="00CA6331"/>
    <w:rsid w:val="00CA6BCC"/>
    <w:rsid w:val="00CC54CD"/>
    <w:rsid w:val="00CD4152"/>
    <w:rsid w:val="00CE14B6"/>
    <w:rsid w:val="00CE4176"/>
    <w:rsid w:val="00CF15FC"/>
    <w:rsid w:val="00D04128"/>
    <w:rsid w:val="00D048BF"/>
    <w:rsid w:val="00D51CBA"/>
    <w:rsid w:val="00D54FEF"/>
    <w:rsid w:val="00D56A2F"/>
    <w:rsid w:val="00D63821"/>
    <w:rsid w:val="00D74F55"/>
    <w:rsid w:val="00D75C10"/>
    <w:rsid w:val="00D767AC"/>
    <w:rsid w:val="00D864A4"/>
    <w:rsid w:val="00DA5EDC"/>
    <w:rsid w:val="00DB0B50"/>
    <w:rsid w:val="00DB5FFE"/>
    <w:rsid w:val="00DC401F"/>
    <w:rsid w:val="00DC4EAD"/>
    <w:rsid w:val="00DC4ED7"/>
    <w:rsid w:val="00DC679B"/>
    <w:rsid w:val="00DC6C1D"/>
    <w:rsid w:val="00DE0E08"/>
    <w:rsid w:val="00DE2F75"/>
    <w:rsid w:val="00DE5FEE"/>
    <w:rsid w:val="00DF09D9"/>
    <w:rsid w:val="00DF10C0"/>
    <w:rsid w:val="00E021AE"/>
    <w:rsid w:val="00E0465B"/>
    <w:rsid w:val="00E06ED6"/>
    <w:rsid w:val="00E10AB7"/>
    <w:rsid w:val="00E2105F"/>
    <w:rsid w:val="00E257DA"/>
    <w:rsid w:val="00E30F92"/>
    <w:rsid w:val="00E432C7"/>
    <w:rsid w:val="00E46414"/>
    <w:rsid w:val="00E51678"/>
    <w:rsid w:val="00E65CBF"/>
    <w:rsid w:val="00E73500"/>
    <w:rsid w:val="00E74B30"/>
    <w:rsid w:val="00E762BD"/>
    <w:rsid w:val="00E7702A"/>
    <w:rsid w:val="00E7712A"/>
    <w:rsid w:val="00E823A3"/>
    <w:rsid w:val="00E826C0"/>
    <w:rsid w:val="00E87636"/>
    <w:rsid w:val="00E9451B"/>
    <w:rsid w:val="00E94F50"/>
    <w:rsid w:val="00E976AA"/>
    <w:rsid w:val="00EB1AA3"/>
    <w:rsid w:val="00EB2744"/>
    <w:rsid w:val="00EB33D5"/>
    <w:rsid w:val="00EB593D"/>
    <w:rsid w:val="00EC1AA9"/>
    <w:rsid w:val="00EC7B54"/>
    <w:rsid w:val="00ED7C4D"/>
    <w:rsid w:val="00EE6A3D"/>
    <w:rsid w:val="00EF2DE8"/>
    <w:rsid w:val="00EF2E1E"/>
    <w:rsid w:val="00EF5282"/>
    <w:rsid w:val="00F12AF1"/>
    <w:rsid w:val="00F17C3F"/>
    <w:rsid w:val="00F200F3"/>
    <w:rsid w:val="00F2453A"/>
    <w:rsid w:val="00F2647B"/>
    <w:rsid w:val="00F367E1"/>
    <w:rsid w:val="00F414F8"/>
    <w:rsid w:val="00F44D6C"/>
    <w:rsid w:val="00F52161"/>
    <w:rsid w:val="00F56627"/>
    <w:rsid w:val="00F668FB"/>
    <w:rsid w:val="00F71D3E"/>
    <w:rsid w:val="00F750CE"/>
    <w:rsid w:val="00F81004"/>
    <w:rsid w:val="00F827B1"/>
    <w:rsid w:val="00F9709D"/>
    <w:rsid w:val="00FC371E"/>
    <w:rsid w:val="00FC479C"/>
    <w:rsid w:val="00FE410F"/>
    <w:rsid w:val="00FF31B2"/>
    <w:rsid w:val="00FF6C42"/>
    <w:rsid w:val="00FF76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2B741C16-CB17-4B7B-A2DD-CBF60F6CB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252E"/>
    <w:pPr>
      <w:spacing w:line="276" w:lineRule="auto"/>
    </w:pPr>
    <w:rPr>
      <w:rFonts w:ascii="Calibri" w:eastAsia="Calibri" w:hAnsi="Calibri" w:cs="Arial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link w:val="5"/>
    <w:semiHidden/>
    <w:rsid w:val="000F6C19"/>
    <w:rPr>
      <w:rFonts w:cs="Andalus"/>
      <w:bCs/>
      <w:szCs w:val="44"/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link w:val="aa"/>
    <w:rsid w:val="008703B9"/>
    <w:rPr>
      <w:rFonts w:ascii="Calibri" w:eastAsia="Calibri" w:hAnsi="Calibri" w:cs="Arial"/>
      <w:sz w:val="22"/>
      <w:szCs w:val="22"/>
    </w:rPr>
  </w:style>
  <w:style w:type="character" w:styleId="ab">
    <w:name w:val="Emphasis"/>
    <w:qFormat/>
    <w:rsid w:val="00E94F50"/>
    <w:rPr>
      <w:i/>
      <w:iCs/>
    </w:rPr>
  </w:style>
  <w:style w:type="character" w:customStyle="1" w:styleId="Char3">
    <w:name w:val="رأس صفحة Char"/>
    <w:uiPriority w:val="99"/>
    <w:rsid w:val="00BB1995"/>
    <w:rPr>
      <w:sz w:val="24"/>
      <w:szCs w:val="24"/>
    </w:rPr>
  </w:style>
  <w:style w:type="table" w:customStyle="1" w:styleId="TableNormal1">
    <w:name w:val="Table Normal1"/>
    <w:uiPriority w:val="99"/>
    <w:semiHidden/>
    <w:rsid w:val="00580A61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No Spacing"/>
    <w:uiPriority w:val="1"/>
    <w:qFormat/>
    <w:rsid w:val="005B6D25"/>
    <w:pPr>
      <w:bidi/>
    </w:pPr>
    <w:rPr>
      <w:rFonts w:ascii="Calibri" w:eastAsia="Calibri" w:hAnsi="Calibri" w:cs="Arial"/>
      <w:sz w:val="22"/>
      <w:szCs w:val="22"/>
    </w:rPr>
  </w:style>
  <w:style w:type="table" w:customStyle="1" w:styleId="TableGrid1">
    <w:name w:val="Table Grid1"/>
    <w:basedOn w:val="a1"/>
    <w:next w:val="a6"/>
    <w:uiPriority w:val="59"/>
    <w:rsid w:val="007D36D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C1649D-1CDF-49D6-BD46-606D88193E3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5CBFF1-FBD9-407B-9500-824E898445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0</Words>
  <Characters>171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turki albejadi</cp:lastModifiedBy>
  <cp:revision>2</cp:revision>
  <cp:lastPrinted>2020-07-07T10:13:00Z</cp:lastPrinted>
  <dcterms:created xsi:type="dcterms:W3CDTF">2020-10-12T08:01:00Z</dcterms:created>
  <dcterms:modified xsi:type="dcterms:W3CDTF">2020-10-12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